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31885" w14:textId="77777777" w:rsidR="00A77F02" w:rsidRDefault="00A77F02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  <w:sectPr w:rsidR="00A77F02" w:rsidSect="00B27A03">
          <w:headerReference w:type="default" r:id="rId12"/>
          <w:footerReference w:type="default" r:id="rId13"/>
          <w:headerReference w:type="first" r:id="rId14"/>
          <w:footerReference w:type="first" r:id="rId15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6A8C5975" w14:textId="2F07D28B" w:rsidR="00B75CB2" w:rsidRPr="00095BF9" w:rsidRDefault="00A21295" w:rsidP="00A21295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Baskerville Old Face" w:hAnsi="Baskerville Old Face" w:cs="Arial"/>
          <w:b/>
          <w:color w:val="003057"/>
          <w:sz w:val="44"/>
        </w:rPr>
        <w:t xml:space="preserve">Company </w:t>
      </w:r>
      <w:r w:rsidR="006D13A8">
        <w:rPr>
          <w:rFonts w:ascii="Baskerville Old Face" w:hAnsi="Baskerville Old Face" w:cs="Arial"/>
          <w:b/>
          <w:color w:val="003057"/>
          <w:sz w:val="44"/>
        </w:rPr>
        <w:t>B</w:t>
      </w:r>
      <w:r>
        <w:rPr>
          <w:rFonts w:ascii="Baskerville Old Face" w:hAnsi="Baskerville Old Face" w:cs="Arial"/>
          <w:b/>
          <w:color w:val="003057"/>
          <w:sz w:val="44"/>
        </w:rPr>
        <w:t xml:space="preserve"> </w:t>
      </w:r>
      <w:r w:rsidR="006D13A8">
        <w:rPr>
          <w:rFonts w:ascii="Baskerville Old Face" w:hAnsi="Baskerville Old Face" w:cs="Arial"/>
          <w:b/>
          <w:color w:val="003057"/>
          <w:sz w:val="44"/>
        </w:rPr>
        <w:t>Vulnerability Report</w:t>
      </w:r>
    </w:p>
    <w:p w14:paraId="2550C129" w14:textId="305D51D1" w:rsidR="00B75CB2" w:rsidRDefault="00B75CB2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718897C" w14:textId="77777777" w:rsidR="00A21295" w:rsidRPr="00A21295" w:rsidRDefault="00A21295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60F172A" w14:textId="4AB211EB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Company </w:t>
      </w:r>
      <w:r w:rsidR="006D13A8">
        <w:rPr>
          <w:rFonts w:ascii="Verdana" w:hAnsi="Verdana"/>
          <w:sz w:val="20"/>
          <w:szCs w:val="20"/>
        </w:rPr>
        <w:t>B</w:t>
      </w:r>
      <w:r w:rsidRPr="008D1BD0">
        <w:rPr>
          <w:rFonts w:ascii="Verdana" w:hAnsi="Verdana"/>
          <w:sz w:val="20"/>
          <w:szCs w:val="20"/>
        </w:rPr>
        <w:t xml:space="preserve"> performed this </w:t>
      </w:r>
      <w:r w:rsidR="006D13A8">
        <w:rPr>
          <w:rFonts w:ascii="Verdana" w:hAnsi="Verdana"/>
          <w:sz w:val="20"/>
          <w:szCs w:val="20"/>
        </w:rPr>
        <w:t>vulnerability assessment</w:t>
      </w:r>
      <w:r w:rsidRPr="008D1BD0">
        <w:rPr>
          <w:rFonts w:ascii="Verdana" w:hAnsi="Verdana"/>
          <w:sz w:val="20"/>
          <w:szCs w:val="20"/>
        </w:rPr>
        <w:t xml:space="preserve"> in anticipation of system integration with Company </w:t>
      </w:r>
      <w:r w:rsidR="006D13A8">
        <w:rPr>
          <w:rFonts w:ascii="Verdana" w:hAnsi="Verdana"/>
          <w:sz w:val="20"/>
          <w:szCs w:val="20"/>
        </w:rPr>
        <w:t>A</w:t>
      </w:r>
      <w:r w:rsidRPr="008D1BD0">
        <w:rPr>
          <w:rFonts w:ascii="Verdana" w:hAnsi="Verdana"/>
          <w:sz w:val="20"/>
          <w:szCs w:val="20"/>
        </w:rPr>
        <w:t>.</w:t>
      </w:r>
      <w:r w:rsidR="006D13A8">
        <w:rPr>
          <w:rFonts w:ascii="Verdana" w:hAnsi="Verdana"/>
          <w:sz w:val="20"/>
          <w:szCs w:val="20"/>
        </w:rPr>
        <w:t xml:space="preserve"> This assessment was performed by </w:t>
      </w:r>
      <w:r w:rsidR="00FC0DD2">
        <w:rPr>
          <w:rFonts w:ascii="Verdana" w:hAnsi="Verdana"/>
          <w:sz w:val="20"/>
          <w:szCs w:val="20"/>
        </w:rPr>
        <w:t xml:space="preserve">a qualified </w:t>
      </w:r>
      <w:r w:rsidR="002C3834">
        <w:rPr>
          <w:rFonts w:ascii="Verdana" w:hAnsi="Verdana"/>
          <w:sz w:val="20"/>
          <w:szCs w:val="20"/>
        </w:rPr>
        <w:t>third-</w:t>
      </w:r>
      <w:r w:rsidR="00FC0DD2">
        <w:rPr>
          <w:rFonts w:ascii="Verdana" w:hAnsi="Verdana"/>
          <w:sz w:val="20"/>
          <w:szCs w:val="20"/>
        </w:rPr>
        <w:t>party assessor</w:t>
      </w:r>
      <w:r w:rsidR="002C3834">
        <w:rPr>
          <w:rFonts w:ascii="Verdana" w:hAnsi="Verdana"/>
          <w:sz w:val="20"/>
          <w:szCs w:val="20"/>
        </w:rPr>
        <w:t>,</w:t>
      </w:r>
      <w:r w:rsidR="00FC0DD2">
        <w:rPr>
          <w:rFonts w:ascii="Verdana" w:hAnsi="Verdana"/>
          <w:sz w:val="20"/>
          <w:szCs w:val="20"/>
        </w:rPr>
        <w:t xml:space="preserve"> and this report has been generated with the results.</w:t>
      </w:r>
      <w:r>
        <w:rPr>
          <w:rFonts w:ascii="Verdana" w:hAnsi="Verdana"/>
          <w:sz w:val="20"/>
          <w:szCs w:val="20"/>
        </w:rPr>
        <w:t xml:space="preserve"> </w:t>
      </w:r>
      <w:r w:rsidRPr="008D1BD0">
        <w:rPr>
          <w:rFonts w:ascii="Verdana" w:hAnsi="Verdana"/>
          <w:sz w:val="20"/>
          <w:szCs w:val="20"/>
        </w:rPr>
        <w:t>This assessment was performed in accordance with a methodology described in NIST 800-30</w:t>
      </w:r>
      <w:r w:rsidR="00EB43FE">
        <w:rPr>
          <w:rFonts w:ascii="Verdana" w:hAnsi="Verdana"/>
          <w:sz w:val="20"/>
          <w:szCs w:val="20"/>
        </w:rPr>
        <w:t xml:space="preserve"> Rev 1</w:t>
      </w:r>
      <w:r w:rsidRPr="008D1BD0">
        <w:rPr>
          <w:rFonts w:ascii="Verdana" w:hAnsi="Verdana"/>
          <w:sz w:val="20"/>
          <w:szCs w:val="20"/>
        </w:rPr>
        <w:t xml:space="preserve"> to identify the following:</w:t>
      </w:r>
    </w:p>
    <w:p w14:paraId="6B3F970D" w14:textId="77777777" w:rsidR="00FC0DD2" w:rsidRDefault="00FC0DD2" w:rsidP="00FC0DD2">
      <w:pPr>
        <w:spacing w:after="0" w:line="240" w:lineRule="auto"/>
        <w:rPr>
          <w:rFonts w:ascii="Verdana" w:hAnsi="Verdana"/>
          <w:sz w:val="20"/>
          <w:szCs w:val="20"/>
        </w:rPr>
      </w:pPr>
    </w:p>
    <w:p w14:paraId="1A8ACDAC" w14:textId="0656C96D" w:rsidR="00FC0DD2" w:rsidRPr="00D757F3" w:rsidRDefault="00FC0DD2" w:rsidP="00FC0DD2">
      <w:pPr>
        <w:pStyle w:val="ListParagraph"/>
        <w:numPr>
          <w:ilvl w:val="0"/>
          <w:numId w:val="5"/>
        </w:numPr>
        <w:spacing w:after="0" w:line="240" w:lineRule="auto"/>
        <w:rPr>
          <w:rFonts w:ascii="Verdana" w:hAnsi="Verdana"/>
          <w:strike/>
          <w:sz w:val="20"/>
          <w:szCs w:val="20"/>
        </w:rPr>
      </w:pPr>
      <w:r w:rsidRPr="00D757F3">
        <w:rPr>
          <w:rFonts w:ascii="Verdana" w:hAnsi="Verdana"/>
          <w:sz w:val="20"/>
          <w:szCs w:val="20"/>
        </w:rPr>
        <w:t>V</w:t>
      </w:r>
      <w:r w:rsidR="004D55A9" w:rsidRPr="00D757F3">
        <w:rPr>
          <w:rFonts w:ascii="Verdana" w:hAnsi="Verdana"/>
          <w:sz w:val="20"/>
          <w:szCs w:val="20"/>
        </w:rPr>
        <w:t>ulnerabilities</w:t>
      </w:r>
      <w:r w:rsidRPr="00D757F3">
        <w:rPr>
          <w:rFonts w:ascii="Verdana" w:hAnsi="Verdana"/>
          <w:sz w:val="20"/>
          <w:szCs w:val="20"/>
        </w:rPr>
        <w:t xml:space="preserve"> using the CVSS model</w:t>
      </w:r>
    </w:p>
    <w:p w14:paraId="0B010C78" w14:textId="68BE91F9" w:rsidR="00FC0DD2" w:rsidRPr="00D757F3" w:rsidRDefault="009E4F43" w:rsidP="00FC0DD2">
      <w:pPr>
        <w:pStyle w:val="ListParagraph"/>
        <w:numPr>
          <w:ilvl w:val="0"/>
          <w:numId w:val="5"/>
        </w:numPr>
        <w:spacing w:after="0" w:line="240" w:lineRule="auto"/>
        <w:rPr>
          <w:rFonts w:ascii="Verdana" w:hAnsi="Verdana"/>
          <w:sz w:val="20"/>
          <w:szCs w:val="20"/>
        </w:rPr>
      </w:pPr>
      <w:r w:rsidRPr="00D757F3">
        <w:rPr>
          <w:rFonts w:ascii="Verdana" w:hAnsi="Verdana"/>
          <w:sz w:val="20"/>
          <w:szCs w:val="20"/>
        </w:rPr>
        <w:t>Severity</w:t>
      </w:r>
    </w:p>
    <w:p w14:paraId="4A04BE7E" w14:textId="46EDB894" w:rsidR="00FC0DD2" w:rsidRPr="00D757F3" w:rsidRDefault="00FC0DD2" w:rsidP="00FC0DD2">
      <w:pPr>
        <w:pStyle w:val="ListParagraph"/>
        <w:numPr>
          <w:ilvl w:val="0"/>
          <w:numId w:val="5"/>
        </w:numPr>
        <w:spacing w:after="0" w:line="240" w:lineRule="auto"/>
        <w:rPr>
          <w:rFonts w:ascii="Verdana" w:hAnsi="Verdana"/>
          <w:strike/>
          <w:sz w:val="20"/>
          <w:szCs w:val="20"/>
        </w:rPr>
      </w:pPr>
      <w:r w:rsidRPr="00D757F3">
        <w:rPr>
          <w:rFonts w:ascii="Verdana" w:hAnsi="Verdana"/>
          <w:sz w:val="20"/>
          <w:szCs w:val="20"/>
        </w:rPr>
        <w:t>Likelihood of occurrence</w:t>
      </w:r>
    </w:p>
    <w:p w14:paraId="44E889E7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7FF45C0" w14:textId="77777777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>Table A. Risk Class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4D55A9" w:rsidRPr="008D1BD0" w14:paraId="3D4C93B9" w14:textId="77777777" w:rsidTr="00F77AB9">
        <w:tc>
          <w:tcPr>
            <w:tcW w:w="1885" w:type="dxa"/>
          </w:tcPr>
          <w:p w14:paraId="0723A0A2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Risk Level</w:t>
            </w:r>
          </w:p>
        </w:tc>
        <w:tc>
          <w:tcPr>
            <w:tcW w:w="7465" w:type="dxa"/>
          </w:tcPr>
          <w:p w14:paraId="7CD61E12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</w:tr>
      <w:tr w:rsidR="004D55A9" w:rsidRPr="008D1BD0" w14:paraId="4FA1A9BA" w14:textId="77777777" w:rsidTr="00F77AB9">
        <w:tc>
          <w:tcPr>
            <w:tcW w:w="1885" w:type="dxa"/>
          </w:tcPr>
          <w:p w14:paraId="3DCBEB5C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7465" w:type="dxa"/>
          </w:tcPr>
          <w:p w14:paraId="5311096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severe or catastrophic adverse effect on organizational operations, organizational assets, or individuals.</w:t>
            </w:r>
          </w:p>
        </w:tc>
      </w:tr>
      <w:tr w:rsidR="004D55A9" w:rsidRPr="008D1BD0" w14:paraId="70B00873" w14:textId="77777777" w:rsidTr="00F77AB9">
        <w:tc>
          <w:tcPr>
            <w:tcW w:w="1885" w:type="dxa"/>
          </w:tcPr>
          <w:p w14:paraId="07F9161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7465" w:type="dxa"/>
          </w:tcPr>
          <w:p w14:paraId="79D1622B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serious adverse effect on organizational operations, organizational assets, or individuals.</w:t>
            </w:r>
          </w:p>
        </w:tc>
      </w:tr>
      <w:tr w:rsidR="004D55A9" w:rsidRPr="008D1BD0" w14:paraId="7DE8E93F" w14:textId="77777777" w:rsidTr="00F77AB9">
        <w:tc>
          <w:tcPr>
            <w:tcW w:w="1885" w:type="dxa"/>
          </w:tcPr>
          <w:p w14:paraId="2C41154C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ow</w:t>
            </w:r>
          </w:p>
        </w:tc>
        <w:tc>
          <w:tcPr>
            <w:tcW w:w="7465" w:type="dxa"/>
          </w:tcPr>
          <w:p w14:paraId="57DABF47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limited adverse effect on organizational operations, organizational assets, or individuals.</w:t>
            </w:r>
          </w:p>
        </w:tc>
      </w:tr>
    </w:tbl>
    <w:p w14:paraId="6B4909A6" w14:textId="5B596846" w:rsidR="004D55A9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10023A8C" w14:textId="545EE533" w:rsidR="00FC0DD2" w:rsidRDefault="00FC0DD2" w:rsidP="004D55A9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ble B. Severity</w:t>
      </w:r>
    </w:p>
    <w:p w14:paraId="578BC060" w14:textId="275FFD77" w:rsidR="00FC0DD2" w:rsidRDefault="00FC0DD2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FC0DD2" w:rsidRPr="008D1BD0" w14:paraId="4107AACA" w14:textId="77777777" w:rsidTr="001061F0">
        <w:tc>
          <w:tcPr>
            <w:tcW w:w="1885" w:type="dxa"/>
          </w:tcPr>
          <w:p w14:paraId="0C0E3678" w14:textId="62502B93" w:rsidR="00FC0DD2" w:rsidRPr="008D1BD0" w:rsidRDefault="00FC0DD2" w:rsidP="001061F0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Severity </w:t>
            </w:r>
            <w:r w:rsidRPr="008D1BD0">
              <w:rPr>
                <w:rFonts w:ascii="Verdana" w:hAnsi="Verdana"/>
                <w:b/>
                <w:sz w:val="20"/>
                <w:szCs w:val="20"/>
              </w:rPr>
              <w:t>Level</w:t>
            </w:r>
            <w:r w:rsidR="009B43AC">
              <w:rPr>
                <w:rFonts w:ascii="Verdana" w:hAnsi="Verdana"/>
                <w:b/>
                <w:sz w:val="20"/>
                <w:szCs w:val="20"/>
              </w:rPr>
              <w:t xml:space="preserve"> (CVSS Model)</w:t>
            </w:r>
          </w:p>
        </w:tc>
        <w:tc>
          <w:tcPr>
            <w:tcW w:w="7465" w:type="dxa"/>
          </w:tcPr>
          <w:p w14:paraId="184C4534" w14:textId="77777777" w:rsidR="00FC0DD2" w:rsidRPr="008D1BD0" w:rsidRDefault="00FC0DD2" w:rsidP="001061F0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</w:tr>
      <w:tr w:rsidR="009B43AC" w:rsidRPr="008D1BD0" w14:paraId="287254D1" w14:textId="77777777" w:rsidTr="001061F0">
        <w:tc>
          <w:tcPr>
            <w:tcW w:w="1885" w:type="dxa"/>
          </w:tcPr>
          <w:p w14:paraId="5C356454" w14:textId="3FBD8816" w:rsidR="009B43AC" w:rsidRDefault="009B43AC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7465" w:type="dxa"/>
          </w:tcPr>
          <w:p w14:paraId="437D8AF4" w14:textId="77777777" w:rsidR="009B43AC" w:rsidRPr="009B43AC" w:rsidRDefault="009B43AC" w:rsidP="009B43AC">
            <w:pPr>
              <w:numPr>
                <w:ilvl w:val="0"/>
                <w:numId w:val="6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Exploitation of the vulnerability likely results in root-level compromise of servers or infrastructure devices.</w:t>
            </w:r>
          </w:p>
          <w:p w14:paraId="0756CFE6" w14:textId="5C484E30" w:rsidR="009B43AC" w:rsidRPr="009B43AC" w:rsidRDefault="009B43AC" w:rsidP="001061F0">
            <w:pPr>
              <w:numPr>
                <w:ilvl w:val="0"/>
                <w:numId w:val="6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Exploitation is usually straightforward in the sense that the attacker does not need any special authentication credentials or knowledge about individual victims and does not need to persuade a target user, for example</w:t>
            </w:r>
            <w:r w:rsidR="002C3834">
              <w:rPr>
                <w:rFonts w:ascii="Verdana" w:hAnsi="Verdana"/>
                <w:sz w:val="20"/>
                <w:szCs w:val="20"/>
              </w:rPr>
              <w:t>,</w:t>
            </w:r>
            <w:r w:rsidRPr="009B43AC">
              <w:rPr>
                <w:rFonts w:ascii="Verdana" w:hAnsi="Verdana"/>
                <w:sz w:val="20"/>
                <w:szCs w:val="20"/>
              </w:rPr>
              <w:t xml:space="preserve"> via social engineering</w:t>
            </w:r>
            <w:r w:rsidR="002C3834">
              <w:rPr>
                <w:rFonts w:ascii="Verdana" w:hAnsi="Verdana"/>
                <w:sz w:val="20"/>
                <w:szCs w:val="20"/>
              </w:rPr>
              <w:t>,</w:t>
            </w:r>
            <w:r w:rsidRPr="009B43AC">
              <w:rPr>
                <w:rFonts w:ascii="Verdana" w:hAnsi="Verdana"/>
                <w:sz w:val="20"/>
                <w:szCs w:val="20"/>
              </w:rPr>
              <w:t xml:space="preserve"> to perform any special functions.</w:t>
            </w:r>
          </w:p>
        </w:tc>
      </w:tr>
      <w:tr w:rsidR="00FC0DD2" w:rsidRPr="008D1BD0" w14:paraId="4CE922A6" w14:textId="77777777" w:rsidTr="001061F0">
        <w:tc>
          <w:tcPr>
            <w:tcW w:w="1885" w:type="dxa"/>
          </w:tcPr>
          <w:p w14:paraId="5E2FEB7C" w14:textId="34C9D5C7" w:rsidR="00FC0DD2" w:rsidRPr="008D1BD0" w:rsidRDefault="009E4F43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7465" w:type="dxa"/>
          </w:tcPr>
          <w:p w14:paraId="580FD90A" w14:textId="77777777" w:rsidR="009B43AC" w:rsidRPr="009B43AC" w:rsidRDefault="009B43AC" w:rsidP="009B43AC">
            <w:pPr>
              <w:numPr>
                <w:ilvl w:val="0"/>
                <w:numId w:val="7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The vulnerability is difficult to exploit.</w:t>
            </w:r>
          </w:p>
          <w:p w14:paraId="73062AF3" w14:textId="77777777" w:rsidR="009B43AC" w:rsidRPr="009B43AC" w:rsidRDefault="009B43AC" w:rsidP="009B43AC">
            <w:pPr>
              <w:numPr>
                <w:ilvl w:val="0"/>
                <w:numId w:val="7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Exploitation could result in elevated privileges.</w:t>
            </w:r>
          </w:p>
          <w:p w14:paraId="6F69E7A9" w14:textId="5CEC5E21" w:rsidR="00FC0DD2" w:rsidRPr="009B43AC" w:rsidRDefault="009B43AC" w:rsidP="001061F0">
            <w:pPr>
              <w:numPr>
                <w:ilvl w:val="0"/>
                <w:numId w:val="7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Exploitation could result in significant data loss or downtime.</w:t>
            </w:r>
          </w:p>
        </w:tc>
      </w:tr>
      <w:tr w:rsidR="00FC0DD2" w:rsidRPr="008D1BD0" w14:paraId="6219F4BC" w14:textId="77777777" w:rsidTr="001061F0">
        <w:tc>
          <w:tcPr>
            <w:tcW w:w="1885" w:type="dxa"/>
          </w:tcPr>
          <w:p w14:paraId="26E315A5" w14:textId="309DD0C5" w:rsidR="00FC0DD2" w:rsidRPr="008D1BD0" w:rsidRDefault="009E4F43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edium</w:t>
            </w:r>
          </w:p>
        </w:tc>
        <w:tc>
          <w:tcPr>
            <w:tcW w:w="7465" w:type="dxa"/>
          </w:tcPr>
          <w:p w14:paraId="64853810" w14:textId="77777777" w:rsidR="009B43AC" w:rsidRPr="009B43AC" w:rsidRDefault="009B43AC" w:rsidP="009B43AC">
            <w:pPr>
              <w:numPr>
                <w:ilvl w:val="0"/>
                <w:numId w:val="8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Vulnerabilities that require the attacker to manipulate individual victims via social engineering tactics.</w:t>
            </w:r>
          </w:p>
          <w:p w14:paraId="65C4A2E4" w14:textId="77777777" w:rsidR="009B43AC" w:rsidRPr="009B43AC" w:rsidRDefault="009B43AC" w:rsidP="009B43AC">
            <w:pPr>
              <w:numPr>
                <w:ilvl w:val="0"/>
                <w:numId w:val="8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Denial of service vulnerabilities that are difficult to set up.</w:t>
            </w:r>
          </w:p>
          <w:p w14:paraId="43A9DFF1" w14:textId="77777777" w:rsidR="009B43AC" w:rsidRPr="009B43AC" w:rsidRDefault="009B43AC" w:rsidP="009B43AC">
            <w:pPr>
              <w:numPr>
                <w:ilvl w:val="0"/>
                <w:numId w:val="8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Exploits that require an attacker to reside on the same local network as the victim.</w:t>
            </w:r>
          </w:p>
          <w:p w14:paraId="6700F598" w14:textId="77777777" w:rsidR="009B43AC" w:rsidRPr="009B43AC" w:rsidRDefault="009B43AC" w:rsidP="009B43AC">
            <w:pPr>
              <w:numPr>
                <w:ilvl w:val="0"/>
                <w:numId w:val="8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lastRenderedPageBreak/>
              <w:t>Vulnerabilities where exploitation provides only very limited access.</w:t>
            </w:r>
          </w:p>
          <w:p w14:paraId="2ADAA847" w14:textId="77777777" w:rsidR="009B43AC" w:rsidRPr="009B43AC" w:rsidRDefault="009B43AC" w:rsidP="009B43AC">
            <w:pPr>
              <w:numPr>
                <w:ilvl w:val="0"/>
                <w:numId w:val="8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>Vulnerabilities that require user privileges for successful exploitation. </w:t>
            </w:r>
          </w:p>
          <w:p w14:paraId="70C21E86" w14:textId="321738CD" w:rsidR="00FC0DD2" w:rsidRPr="008D1BD0" w:rsidRDefault="00FC0DD2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</w:tr>
      <w:tr w:rsidR="00FC0DD2" w:rsidRPr="008D1BD0" w14:paraId="4CCA6B47" w14:textId="77777777" w:rsidTr="001061F0">
        <w:tc>
          <w:tcPr>
            <w:tcW w:w="1885" w:type="dxa"/>
          </w:tcPr>
          <w:p w14:paraId="18CECC75" w14:textId="28484900" w:rsidR="00FC0DD2" w:rsidRPr="008D1BD0" w:rsidRDefault="009E4F43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Low</w:t>
            </w:r>
          </w:p>
        </w:tc>
        <w:tc>
          <w:tcPr>
            <w:tcW w:w="7465" w:type="dxa"/>
          </w:tcPr>
          <w:p w14:paraId="50865728" w14:textId="54979165" w:rsidR="00FC0DD2" w:rsidRPr="008D1BD0" w:rsidRDefault="009B43AC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B43AC">
              <w:rPr>
                <w:rFonts w:ascii="Verdana" w:hAnsi="Verdana"/>
                <w:sz w:val="20"/>
                <w:szCs w:val="20"/>
              </w:rPr>
              <w:t xml:space="preserve">Exploitation of such vulnerabilities usually requires local or physical system </w:t>
            </w:r>
            <w:r w:rsidR="002E48EF" w:rsidRPr="009B43AC">
              <w:rPr>
                <w:rFonts w:ascii="Verdana" w:hAnsi="Verdana"/>
                <w:sz w:val="20"/>
                <w:szCs w:val="20"/>
              </w:rPr>
              <w:t>access</w:t>
            </w:r>
            <w:r w:rsidR="002E48EF">
              <w:rPr>
                <w:rFonts w:ascii="Verdana" w:hAnsi="Verdana"/>
                <w:sz w:val="20"/>
                <w:szCs w:val="20"/>
              </w:rPr>
              <w:t xml:space="preserve"> and</w:t>
            </w:r>
            <w:r>
              <w:rPr>
                <w:rFonts w:ascii="Verdana" w:hAnsi="Verdana"/>
                <w:sz w:val="20"/>
                <w:szCs w:val="20"/>
              </w:rPr>
              <w:t xml:space="preserve"> would have little impact on the organization. </w:t>
            </w:r>
          </w:p>
        </w:tc>
      </w:tr>
    </w:tbl>
    <w:p w14:paraId="288B88DC" w14:textId="2C4125F6" w:rsidR="00FC0DD2" w:rsidRDefault="00FC0DD2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A5A2AD4" w14:textId="397AFF5D" w:rsidR="002E48EF" w:rsidRDefault="002E48EF" w:rsidP="004D55A9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ble C. Level of Effort</w:t>
      </w:r>
    </w:p>
    <w:p w14:paraId="2FD679CE" w14:textId="77777777" w:rsidR="002E48EF" w:rsidRDefault="002E48EF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2E48EF" w:rsidRPr="008D1BD0" w14:paraId="6E1F463A" w14:textId="77777777" w:rsidTr="001061F0">
        <w:tc>
          <w:tcPr>
            <w:tcW w:w="1885" w:type="dxa"/>
          </w:tcPr>
          <w:p w14:paraId="391998B0" w14:textId="162F6659" w:rsidR="002E48EF" w:rsidRPr="008D1BD0" w:rsidRDefault="002E48EF" w:rsidP="001061F0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Level of Effort</w:t>
            </w:r>
          </w:p>
        </w:tc>
        <w:tc>
          <w:tcPr>
            <w:tcW w:w="7465" w:type="dxa"/>
          </w:tcPr>
          <w:p w14:paraId="260377FF" w14:textId="77777777" w:rsidR="002E48EF" w:rsidRPr="008D1BD0" w:rsidRDefault="002E48EF" w:rsidP="001061F0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</w:tr>
      <w:tr w:rsidR="002E48EF" w:rsidRPr="008D1BD0" w14:paraId="767116C9" w14:textId="77777777" w:rsidTr="001061F0">
        <w:tc>
          <w:tcPr>
            <w:tcW w:w="1885" w:type="dxa"/>
          </w:tcPr>
          <w:p w14:paraId="40D6220C" w14:textId="77777777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7465" w:type="dxa"/>
          </w:tcPr>
          <w:p w14:paraId="71E4ED50" w14:textId="65AA63FE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his requires a high level of dedicated effort from one or more teams on critical systems, including patching, multiple configuration changes, or highly technical changes that risk bringing services down.</w:t>
            </w:r>
          </w:p>
        </w:tc>
      </w:tr>
      <w:tr w:rsidR="002E48EF" w:rsidRPr="008D1BD0" w14:paraId="7D79B012" w14:textId="77777777" w:rsidTr="001061F0">
        <w:tc>
          <w:tcPr>
            <w:tcW w:w="1885" w:type="dxa"/>
          </w:tcPr>
          <w:p w14:paraId="6B841F9E" w14:textId="5D0CF36E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7465" w:type="dxa"/>
          </w:tcPr>
          <w:p w14:paraId="46BDE151" w14:textId="72E3F7E5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is is a </w:t>
            </w:r>
            <w:r w:rsidR="002C3834">
              <w:rPr>
                <w:rFonts w:ascii="Verdana" w:hAnsi="Verdana"/>
                <w:sz w:val="20"/>
                <w:szCs w:val="20"/>
              </w:rPr>
              <w:t>medium-</w:t>
            </w:r>
            <w:r>
              <w:rPr>
                <w:rFonts w:ascii="Verdana" w:hAnsi="Verdana"/>
                <w:sz w:val="20"/>
                <w:szCs w:val="20"/>
              </w:rPr>
              <w:t>level effort that requires substantial dedication from a partial or entire team. This could impact services or cause a partial outage.</w:t>
            </w:r>
          </w:p>
        </w:tc>
      </w:tr>
      <w:tr w:rsidR="002E48EF" w:rsidRPr="008D1BD0" w14:paraId="589A2318" w14:textId="77777777" w:rsidTr="001061F0">
        <w:tc>
          <w:tcPr>
            <w:tcW w:w="1885" w:type="dxa"/>
          </w:tcPr>
          <w:p w14:paraId="4064A5F7" w14:textId="77777777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ow</w:t>
            </w:r>
          </w:p>
        </w:tc>
        <w:tc>
          <w:tcPr>
            <w:tcW w:w="7465" w:type="dxa"/>
          </w:tcPr>
          <w:p w14:paraId="703FBF48" w14:textId="1F0F1F99" w:rsidR="002E48EF" w:rsidRPr="008D1BD0" w:rsidRDefault="002E48EF" w:rsidP="001061F0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These are individual </w:t>
            </w:r>
            <w:r w:rsidR="00073A1F">
              <w:rPr>
                <w:rFonts w:ascii="Verdana" w:hAnsi="Verdana"/>
                <w:sz w:val="20"/>
                <w:szCs w:val="20"/>
              </w:rPr>
              <w:t xml:space="preserve">or small team </w:t>
            </w:r>
            <w:r>
              <w:rPr>
                <w:rFonts w:ascii="Verdana" w:hAnsi="Verdana"/>
                <w:sz w:val="20"/>
                <w:szCs w:val="20"/>
              </w:rPr>
              <w:t>efforts generally requiring a minimal time commitment and</w:t>
            </w:r>
            <w:r w:rsidR="00073A1F">
              <w:rPr>
                <w:rFonts w:ascii="Verdana" w:hAnsi="Verdana"/>
                <w:sz w:val="20"/>
                <w:szCs w:val="20"/>
              </w:rPr>
              <w:t xml:space="preserve"> require running an update or remedial command or series of commands that</w:t>
            </w:r>
            <w:r>
              <w:rPr>
                <w:rFonts w:ascii="Verdana" w:hAnsi="Verdana"/>
                <w:sz w:val="20"/>
                <w:szCs w:val="20"/>
              </w:rPr>
              <w:t xml:space="preserve"> will not impact production services. </w:t>
            </w:r>
          </w:p>
        </w:tc>
      </w:tr>
    </w:tbl>
    <w:p w14:paraId="3A21ADE9" w14:textId="77777777" w:rsidR="002E48EF" w:rsidRDefault="002E48EF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C76D357" w14:textId="77777777" w:rsidR="00FC0DD2" w:rsidRDefault="00FC0DD2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22E9B40" w14:textId="77777777" w:rsidR="00FC0DD2" w:rsidRPr="008D1BD0" w:rsidRDefault="00FC0DD2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9416B77" w14:textId="239448B9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Table </w:t>
      </w:r>
      <w:r w:rsidR="002E48EF">
        <w:rPr>
          <w:rFonts w:ascii="Verdana" w:hAnsi="Verdana"/>
          <w:sz w:val="20"/>
          <w:szCs w:val="20"/>
        </w:rPr>
        <w:t>D</w:t>
      </w:r>
      <w:r w:rsidRPr="008D1BD0">
        <w:rPr>
          <w:rFonts w:ascii="Verdana" w:hAnsi="Verdana"/>
          <w:sz w:val="20"/>
          <w:szCs w:val="20"/>
        </w:rPr>
        <w:t>. System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4D55A9" w:rsidRPr="008D1BD0" w14:paraId="605E785C" w14:textId="77777777" w:rsidTr="00F77AB9">
        <w:tc>
          <w:tcPr>
            <w:tcW w:w="9350" w:type="dxa"/>
            <w:gridSpan w:val="2"/>
          </w:tcPr>
          <w:p w14:paraId="2DC45786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System Components</w:t>
            </w:r>
          </w:p>
        </w:tc>
      </w:tr>
      <w:tr w:rsidR="004D55A9" w:rsidRPr="008D1BD0" w14:paraId="3953A2DD" w14:textId="77777777" w:rsidTr="00F77AB9">
        <w:tc>
          <w:tcPr>
            <w:tcW w:w="2065" w:type="dxa"/>
          </w:tcPr>
          <w:p w14:paraId="233C429B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Servers</w:t>
            </w:r>
          </w:p>
        </w:tc>
        <w:tc>
          <w:tcPr>
            <w:tcW w:w="7285" w:type="dxa"/>
          </w:tcPr>
          <w:p w14:paraId="1546D88C" w14:textId="2C199D35" w:rsidR="009B43AC" w:rsidRDefault="00E96674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V</w:t>
            </w:r>
            <w:r w:rsidR="009B43AC">
              <w:rPr>
                <w:rFonts w:ascii="Verdana" w:hAnsi="Verdana"/>
                <w:sz w:val="20"/>
                <w:szCs w:val="20"/>
              </w:rPr>
              <w:t>irtualized farm running on Hyper-V</w:t>
            </w:r>
            <w:r>
              <w:rPr>
                <w:rFonts w:ascii="Verdana" w:hAnsi="Verdana"/>
                <w:sz w:val="20"/>
                <w:szCs w:val="20"/>
              </w:rPr>
              <w:t xml:space="preserve"> (2 hosts)</w:t>
            </w:r>
            <w:r w:rsidR="009B43AC">
              <w:rPr>
                <w:rFonts w:ascii="Verdana" w:hAnsi="Verdana"/>
                <w:sz w:val="20"/>
                <w:szCs w:val="20"/>
              </w:rPr>
              <w:t>.</w:t>
            </w:r>
            <w:r>
              <w:rPr>
                <w:rFonts w:ascii="Verdana" w:hAnsi="Verdana"/>
                <w:sz w:val="20"/>
                <w:szCs w:val="20"/>
              </w:rPr>
              <w:t xml:space="preserve"> Windows Server 2019 and Ubuntu Linux.</w:t>
            </w:r>
            <w:r w:rsidR="009B43AC">
              <w:rPr>
                <w:rFonts w:ascii="Verdana" w:hAnsi="Verdana"/>
                <w:sz w:val="20"/>
                <w:szCs w:val="20"/>
              </w:rPr>
              <w:t xml:space="preserve"> Approximately </w:t>
            </w:r>
            <w:r w:rsidR="0045386D">
              <w:rPr>
                <w:rFonts w:ascii="Verdana" w:hAnsi="Verdana"/>
                <w:sz w:val="20"/>
                <w:szCs w:val="20"/>
              </w:rPr>
              <w:t>20</w:t>
            </w:r>
            <w:r w:rsidR="009B43AC">
              <w:rPr>
                <w:rFonts w:ascii="Verdana" w:hAnsi="Verdana"/>
                <w:sz w:val="20"/>
                <w:szCs w:val="20"/>
              </w:rPr>
              <w:t xml:space="preserve"> virtualized servers</w:t>
            </w:r>
            <w:r>
              <w:rPr>
                <w:rFonts w:ascii="Verdana" w:hAnsi="Verdana"/>
                <w:sz w:val="20"/>
                <w:szCs w:val="20"/>
              </w:rPr>
              <w:t xml:space="preserve"> (across the 2 hosts)</w:t>
            </w:r>
            <w:r w:rsidR="009B43AC">
              <w:rPr>
                <w:rFonts w:ascii="Verdana" w:hAnsi="Verdana"/>
                <w:sz w:val="20"/>
                <w:szCs w:val="20"/>
              </w:rPr>
              <w:t>, including the following roles:</w:t>
            </w:r>
          </w:p>
          <w:p w14:paraId="23917CC4" w14:textId="5968B23B" w:rsidR="009B43AC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(</w:t>
            </w:r>
            <w:r w:rsidR="009B43AC">
              <w:rPr>
                <w:rFonts w:ascii="Verdana" w:hAnsi="Verdana"/>
                <w:sz w:val="20"/>
                <w:szCs w:val="20"/>
              </w:rPr>
              <w:t>Ubuntu Linux</w:t>
            </w:r>
            <w:r>
              <w:rPr>
                <w:rFonts w:ascii="Verdana" w:hAnsi="Verdana"/>
                <w:sz w:val="20"/>
                <w:szCs w:val="20"/>
              </w:rPr>
              <w:t>)</w:t>
            </w:r>
            <w:r w:rsidR="009B43AC">
              <w:rPr>
                <w:rFonts w:ascii="Verdana" w:hAnsi="Verdana"/>
                <w:sz w:val="20"/>
                <w:szCs w:val="20"/>
              </w:rPr>
              <w:t xml:space="preserve"> FTP server for EDI Incoming Operations</w:t>
            </w:r>
          </w:p>
          <w:p w14:paraId="5FCCB38A" w14:textId="7B95964E" w:rsidR="009B43AC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x Domain Controllers (1 used for M365 identity sync)</w:t>
            </w:r>
          </w:p>
          <w:p w14:paraId="3A718019" w14:textId="1C65B7A1" w:rsidR="00E96674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x File Storage/Server</w:t>
            </w:r>
          </w:p>
          <w:p w14:paraId="05424EF8" w14:textId="721F189D" w:rsidR="00E96674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x Ruby On Rails server</w:t>
            </w:r>
          </w:p>
          <w:p w14:paraId="7A2E5484" w14:textId="77777777" w:rsidR="00E96674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x ElasticSearch servers (cluster)</w:t>
            </w:r>
          </w:p>
          <w:p w14:paraId="0F6DDB55" w14:textId="0D8F3543" w:rsidR="009226E2" w:rsidRPr="009226E2" w:rsidRDefault="0045386D" w:rsidP="009226E2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  <w:r w:rsidR="00E96674">
              <w:rPr>
                <w:rFonts w:ascii="Verdana" w:hAnsi="Verdana"/>
                <w:sz w:val="20"/>
                <w:szCs w:val="20"/>
              </w:rPr>
              <w:t>x web application servers</w:t>
            </w:r>
            <w:r w:rsidR="009226E2">
              <w:rPr>
                <w:rFonts w:ascii="Verdana" w:hAnsi="Verdana"/>
                <w:sz w:val="20"/>
                <w:szCs w:val="20"/>
              </w:rPr>
              <w:t xml:space="preserve"> (Ubuntu Linux cluster, 1</w:t>
            </w:r>
            <w:r>
              <w:rPr>
                <w:rFonts w:ascii="Verdana" w:hAnsi="Verdana"/>
                <w:sz w:val="20"/>
                <w:szCs w:val="20"/>
              </w:rPr>
              <w:t>x</w:t>
            </w:r>
            <w:r w:rsidR="009226E2">
              <w:rPr>
                <w:rFonts w:ascii="Verdana" w:hAnsi="Verdana"/>
                <w:sz w:val="20"/>
                <w:szCs w:val="20"/>
              </w:rPr>
              <w:t xml:space="preserve"> PostGRE</w:t>
            </w:r>
            <w:r>
              <w:rPr>
                <w:rFonts w:ascii="Verdana" w:hAnsi="Verdana"/>
                <w:sz w:val="20"/>
                <w:szCs w:val="20"/>
              </w:rPr>
              <w:t>SQL</w:t>
            </w:r>
            <w:r w:rsidR="009226E2">
              <w:rPr>
                <w:rFonts w:ascii="Verdana" w:hAnsi="Verdana"/>
                <w:sz w:val="20"/>
                <w:szCs w:val="20"/>
              </w:rPr>
              <w:t>, 1</w:t>
            </w:r>
            <w:r>
              <w:rPr>
                <w:rFonts w:ascii="Verdana" w:hAnsi="Verdana"/>
                <w:sz w:val="20"/>
                <w:szCs w:val="20"/>
              </w:rPr>
              <w:t>x MariaDB SQL, 3x running nginX Plus w\reverse caching proxy, 1x running Apache Tomcat, PHP 8, hosting SSL/TLS certificates</w:t>
            </w:r>
            <w:r w:rsidR="009226E2">
              <w:rPr>
                <w:rFonts w:ascii="Verdana" w:hAnsi="Verdana"/>
                <w:sz w:val="20"/>
                <w:szCs w:val="20"/>
              </w:rPr>
              <w:t>)</w:t>
            </w:r>
          </w:p>
          <w:p w14:paraId="59813F98" w14:textId="173BB834" w:rsidR="00E96674" w:rsidRDefault="00E96674" w:rsidP="009B43AC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x Remote Desktop Servers for internal shared/applications</w:t>
            </w:r>
          </w:p>
          <w:p w14:paraId="7BCB178E" w14:textId="2EA9F937" w:rsidR="00730EBC" w:rsidRPr="00E96674" w:rsidRDefault="00E96674" w:rsidP="00F77AB9">
            <w:pPr>
              <w:pStyle w:val="ListParagraph"/>
              <w:numPr>
                <w:ilvl w:val="0"/>
                <w:numId w:val="9"/>
              </w:num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x legacy Exchange servers (</w:t>
            </w:r>
            <w:r w:rsidR="002C3834">
              <w:rPr>
                <w:rFonts w:ascii="Verdana" w:hAnsi="Verdana"/>
                <w:sz w:val="20"/>
                <w:szCs w:val="20"/>
              </w:rPr>
              <w:t>post-</w:t>
            </w:r>
            <w:r>
              <w:rPr>
                <w:rFonts w:ascii="Verdana" w:hAnsi="Verdana"/>
                <w:sz w:val="20"/>
                <w:szCs w:val="20"/>
              </w:rPr>
              <w:t>migration)</w:t>
            </w:r>
          </w:p>
        </w:tc>
      </w:tr>
      <w:tr w:rsidR="004D55A9" w:rsidRPr="008D1BD0" w14:paraId="130B24DE" w14:textId="77777777" w:rsidTr="00F77AB9">
        <w:tc>
          <w:tcPr>
            <w:tcW w:w="2065" w:type="dxa"/>
          </w:tcPr>
          <w:p w14:paraId="6CAAE95D" w14:textId="7AB14D64" w:rsidR="004D55A9" w:rsidRPr="00EB43FE" w:rsidRDefault="00EB43FE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75 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>Workstations</w:t>
            </w:r>
          </w:p>
        </w:tc>
        <w:tc>
          <w:tcPr>
            <w:tcW w:w="7285" w:type="dxa"/>
          </w:tcPr>
          <w:p w14:paraId="48FC530E" w14:textId="327301CA" w:rsidR="004D55A9" w:rsidRPr="008D1BD0" w:rsidRDefault="004D55A9" w:rsidP="00E96674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Windows</w:t>
            </w:r>
            <w:r w:rsidR="009226E2">
              <w:rPr>
                <w:rFonts w:ascii="Verdana" w:hAnsi="Verdana"/>
                <w:sz w:val="20"/>
                <w:szCs w:val="20"/>
              </w:rPr>
              <w:t xml:space="preserve"> XP, 7,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 10</w:t>
            </w:r>
            <w:r w:rsidR="00E96674">
              <w:rPr>
                <w:rFonts w:ascii="Verdana" w:hAnsi="Verdana"/>
                <w:sz w:val="20"/>
                <w:szCs w:val="20"/>
              </w:rPr>
              <w:t>/11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 Pro</w:t>
            </w:r>
            <w:r w:rsidR="00E96674">
              <w:rPr>
                <w:rFonts w:ascii="Verdana" w:hAnsi="Verdana"/>
                <w:sz w:val="20"/>
                <w:szCs w:val="20"/>
              </w:rPr>
              <w:t>, Ubuntu Linux, MacOS</w:t>
            </w:r>
          </w:p>
        </w:tc>
      </w:tr>
      <w:tr w:rsidR="004D55A9" w:rsidRPr="008D1BD0" w14:paraId="57ADA80F" w14:textId="77777777" w:rsidTr="00F77AB9">
        <w:tc>
          <w:tcPr>
            <w:tcW w:w="2065" w:type="dxa"/>
          </w:tcPr>
          <w:p w14:paraId="2D9217E4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Switches</w:t>
            </w:r>
          </w:p>
        </w:tc>
        <w:tc>
          <w:tcPr>
            <w:tcW w:w="7285" w:type="dxa"/>
          </w:tcPr>
          <w:p w14:paraId="2015740B" w14:textId="77777777" w:rsidR="00E96674" w:rsidRPr="00E96674" w:rsidRDefault="00E96674" w:rsidP="00E96674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E96674">
              <w:rPr>
                <w:rFonts w:ascii="Verdana" w:hAnsi="Verdana"/>
                <w:sz w:val="20"/>
                <w:szCs w:val="20"/>
              </w:rPr>
              <w:t>HPE JL262A Aruba 2930F 48G PoE+</w:t>
            </w:r>
          </w:p>
          <w:p w14:paraId="3D82A2D5" w14:textId="0AE7459F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</w:tr>
      <w:tr w:rsidR="004D55A9" w:rsidRPr="008D1BD0" w14:paraId="114A0FA0" w14:textId="77777777" w:rsidTr="00F77AB9">
        <w:tc>
          <w:tcPr>
            <w:tcW w:w="2065" w:type="dxa"/>
          </w:tcPr>
          <w:p w14:paraId="3C1529C1" w14:textId="49CA718C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Firewall</w:t>
            </w:r>
          </w:p>
        </w:tc>
        <w:tc>
          <w:tcPr>
            <w:tcW w:w="7285" w:type="dxa"/>
          </w:tcPr>
          <w:p w14:paraId="12EFB6F2" w14:textId="6B074D2C" w:rsidR="004D55A9" w:rsidRPr="008D1BD0" w:rsidRDefault="00E96674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x Sophos XG firewalls</w:t>
            </w:r>
          </w:p>
        </w:tc>
      </w:tr>
      <w:tr w:rsidR="004D55A9" w:rsidRPr="008D1BD0" w14:paraId="60CDA6F0" w14:textId="77777777" w:rsidTr="00F77AB9">
        <w:tc>
          <w:tcPr>
            <w:tcW w:w="2065" w:type="dxa"/>
          </w:tcPr>
          <w:p w14:paraId="614618F5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Border </w:t>
            </w:r>
            <w:r>
              <w:rPr>
                <w:rFonts w:ascii="Verdana" w:hAnsi="Verdana"/>
                <w:sz w:val="20"/>
                <w:szCs w:val="20"/>
              </w:rPr>
              <w:t>r</w:t>
            </w:r>
            <w:r w:rsidRPr="008D1BD0">
              <w:rPr>
                <w:rFonts w:ascii="Verdana" w:hAnsi="Verdana"/>
                <w:sz w:val="20"/>
                <w:szCs w:val="20"/>
              </w:rPr>
              <w:t>outer</w:t>
            </w:r>
          </w:p>
        </w:tc>
        <w:tc>
          <w:tcPr>
            <w:tcW w:w="7285" w:type="dxa"/>
          </w:tcPr>
          <w:p w14:paraId="593852CF" w14:textId="4E7D4F0D" w:rsidR="004D55A9" w:rsidRPr="008D1BD0" w:rsidRDefault="00E96674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Verizon FIOS router (</w:t>
            </w:r>
            <w:r>
              <w:t>CR1000A)</w:t>
            </w:r>
          </w:p>
        </w:tc>
      </w:tr>
      <w:tr w:rsidR="004D55A9" w:rsidRPr="008D1BD0" w14:paraId="078179E3" w14:textId="77777777" w:rsidTr="00B426FA">
        <w:trPr>
          <w:trHeight w:val="314"/>
        </w:trPr>
        <w:tc>
          <w:tcPr>
            <w:tcW w:w="2065" w:type="dxa"/>
          </w:tcPr>
          <w:p w14:paraId="4C8A39ED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aptops</w:t>
            </w:r>
          </w:p>
          <w:p w14:paraId="6DDD12C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85" w:type="dxa"/>
          </w:tcPr>
          <w:p w14:paraId="43E6C788" w14:textId="36D7D0EA" w:rsidR="004D55A9" w:rsidRPr="008D1BD0" w:rsidRDefault="009226E2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indows 10, 11, Ubuntu 22.04 LTS, MacOS (Ventura, Monterey, Big Sur)</w:t>
            </w:r>
          </w:p>
        </w:tc>
      </w:tr>
      <w:tr w:rsidR="00B426FA" w:rsidRPr="008D1BD0" w14:paraId="6C041BDA" w14:textId="77777777" w:rsidTr="00B426FA">
        <w:trPr>
          <w:trHeight w:val="314"/>
        </w:trPr>
        <w:tc>
          <w:tcPr>
            <w:tcW w:w="2065" w:type="dxa"/>
          </w:tcPr>
          <w:p w14:paraId="3F48363A" w14:textId="336DAA57" w:rsidR="00B426FA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Wireless Access Points</w:t>
            </w:r>
          </w:p>
        </w:tc>
        <w:tc>
          <w:tcPr>
            <w:tcW w:w="7285" w:type="dxa"/>
          </w:tcPr>
          <w:p w14:paraId="50551B46" w14:textId="40B6ED36" w:rsidR="00B426FA" w:rsidRPr="008D1BD0" w:rsidRDefault="009226E2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10x </w:t>
            </w:r>
            <w:r w:rsidRPr="009226E2">
              <w:rPr>
                <w:rFonts w:ascii="Verdana" w:hAnsi="Verdana"/>
                <w:sz w:val="20"/>
                <w:szCs w:val="20"/>
              </w:rPr>
              <w:t>HPE JZ337A Aruba AP-535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4D55A9" w:rsidRPr="008D1BD0" w14:paraId="26536160" w14:textId="77777777" w:rsidTr="00F77AB9">
        <w:tc>
          <w:tcPr>
            <w:tcW w:w="2065" w:type="dxa"/>
          </w:tcPr>
          <w:p w14:paraId="0D2DA5E7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Cable </w:t>
            </w:r>
            <w:r>
              <w:rPr>
                <w:rFonts w:ascii="Verdana" w:hAnsi="Verdana"/>
                <w:sz w:val="20"/>
                <w:szCs w:val="20"/>
              </w:rPr>
              <w:t>p</w:t>
            </w:r>
            <w:r w:rsidRPr="008D1BD0">
              <w:rPr>
                <w:rFonts w:ascii="Verdana" w:hAnsi="Verdana"/>
                <w:sz w:val="20"/>
                <w:szCs w:val="20"/>
              </w:rPr>
              <w:t>lant</w:t>
            </w:r>
          </w:p>
        </w:tc>
        <w:tc>
          <w:tcPr>
            <w:tcW w:w="7285" w:type="dxa"/>
          </w:tcPr>
          <w:p w14:paraId="2B423761" w14:textId="6F799B12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Cat</w:t>
            </w:r>
            <w:r w:rsidR="009226E2">
              <w:rPr>
                <w:rFonts w:ascii="Verdana" w:hAnsi="Verdana"/>
                <w:sz w:val="20"/>
                <w:szCs w:val="20"/>
              </w:rPr>
              <w:t>6a</w:t>
            </w:r>
          </w:p>
        </w:tc>
      </w:tr>
    </w:tbl>
    <w:p w14:paraId="67CB713F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2C461C5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2E77AEA" w14:textId="1B081D04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Table </w:t>
      </w:r>
      <w:r w:rsidR="002E48EF">
        <w:rPr>
          <w:rFonts w:ascii="Verdana" w:hAnsi="Verdana"/>
          <w:sz w:val="20"/>
          <w:szCs w:val="20"/>
        </w:rPr>
        <w:t>E</w:t>
      </w:r>
      <w:r w:rsidRPr="008D1BD0">
        <w:rPr>
          <w:rFonts w:ascii="Verdana" w:hAnsi="Verdana"/>
          <w:sz w:val="20"/>
          <w:szCs w:val="20"/>
        </w:rPr>
        <w:t>. Risk Identification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704"/>
        <w:gridCol w:w="1798"/>
        <w:gridCol w:w="3287"/>
        <w:gridCol w:w="1210"/>
        <w:gridCol w:w="1197"/>
        <w:gridCol w:w="1154"/>
      </w:tblGrid>
      <w:tr w:rsidR="002E48EF" w:rsidRPr="008D1BD0" w14:paraId="1BF1C619" w14:textId="26EF77FA" w:rsidTr="00073A1F">
        <w:tc>
          <w:tcPr>
            <w:tcW w:w="704" w:type="dxa"/>
          </w:tcPr>
          <w:p w14:paraId="45632D44" w14:textId="45ABFEEE" w:rsidR="002E48EF" w:rsidRPr="008D1BD0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Risk #</w:t>
            </w:r>
          </w:p>
        </w:tc>
        <w:tc>
          <w:tcPr>
            <w:tcW w:w="1798" w:type="dxa"/>
          </w:tcPr>
          <w:p w14:paraId="08CC5469" w14:textId="31DBD0BD" w:rsidR="002E48EF" w:rsidRPr="008D1BD0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Vulnerability</w:t>
            </w:r>
            <w:r>
              <w:rPr>
                <w:rFonts w:ascii="Verdana" w:hAnsi="Verdana"/>
                <w:b/>
                <w:sz w:val="20"/>
                <w:szCs w:val="20"/>
              </w:rPr>
              <w:t xml:space="preserve"> (NVT Name)</w:t>
            </w:r>
          </w:p>
        </w:tc>
        <w:tc>
          <w:tcPr>
            <w:tcW w:w="3287" w:type="dxa"/>
          </w:tcPr>
          <w:p w14:paraId="607B71E0" w14:textId="1377D22C" w:rsidR="002E48EF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NVT OID</w:t>
            </w:r>
          </w:p>
        </w:tc>
        <w:tc>
          <w:tcPr>
            <w:tcW w:w="1210" w:type="dxa"/>
          </w:tcPr>
          <w:p w14:paraId="21CEF74B" w14:textId="0FDB05D5" w:rsidR="002E48EF" w:rsidRPr="00505771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Severity</w:t>
            </w:r>
          </w:p>
        </w:tc>
        <w:tc>
          <w:tcPr>
            <w:tcW w:w="1197" w:type="dxa"/>
          </w:tcPr>
          <w:p w14:paraId="5053327C" w14:textId="67428F17" w:rsidR="002E48EF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Risk</w:t>
            </w:r>
          </w:p>
        </w:tc>
        <w:tc>
          <w:tcPr>
            <w:tcW w:w="1154" w:type="dxa"/>
          </w:tcPr>
          <w:p w14:paraId="4BDA80CB" w14:textId="2BBC21AE" w:rsidR="002E48EF" w:rsidRDefault="002E48EF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Level of Effort</w:t>
            </w:r>
          </w:p>
        </w:tc>
      </w:tr>
      <w:tr w:rsidR="002E48EF" w:rsidRPr="008D1BD0" w14:paraId="7581119E" w14:textId="188BD6D2" w:rsidTr="00073A1F">
        <w:tc>
          <w:tcPr>
            <w:tcW w:w="704" w:type="dxa"/>
          </w:tcPr>
          <w:p w14:paraId="25497C5C" w14:textId="77777777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1798" w:type="dxa"/>
          </w:tcPr>
          <w:p w14:paraId="0F348FA5" w14:textId="41BE51FC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226E2">
              <w:rPr>
                <w:rFonts w:ascii="Verdana" w:hAnsi="Verdana"/>
                <w:sz w:val="20"/>
                <w:szCs w:val="20"/>
              </w:rPr>
              <w:t>Distributed Ruby (dRuby/DRb) Multiple Remote Code Execution Vulnerabilities</w:t>
            </w:r>
          </w:p>
        </w:tc>
        <w:tc>
          <w:tcPr>
            <w:tcW w:w="3287" w:type="dxa"/>
          </w:tcPr>
          <w:p w14:paraId="152639E0" w14:textId="5347FD71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226E2">
              <w:rPr>
                <w:rFonts w:ascii="Verdana" w:hAnsi="Verdana"/>
                <w:sz w:val="20"/>
                <w:szCs w:val="20"/>
              </w:rPr>
              <w:t>1.3.6.1.4.1.25623.1.0.108010</w:t>
            </w:r>
          </w:p>
        </w:tc>
        <w:tc>
          <w:tcPr>
            <w:tcW w:w="1210" w:type="dxa"/>
          </w:tcPr>
          <w:p w14:paraId="6E776596" w14:textId="7ACC92BC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1197" w:type="dxa"/>
          </w:tcPr>
          <w:p w14:paraId="6EB94523" w14:textId="310AF06C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47BCFF6B" w14:textId="2D61753A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2E48EF" w:rsidRPr="008D1BD0" w14:paraId="373BD238" w14:textId="389F9080" w:rsidTr="00073A1F">
        <w:tc>
          <w:tcPr>
            <w:tcW w:w="704" w:type="dxa"/>
          </w:tcPr>
          <w:p w14:paraId="6243C955" w14:textId="0CFC918D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1798" w:type="dxa"/>
          </w:tcPr>
          <w:p w14:paraId="5D8F9FEA" w14:textId="046BD46D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FA not enforced across all users</w:t>
            </w:r>
          </w:p>
        </w:tc>
        <w:tc>
          <w:tcPr>
            <w:tcW w:w="3287" w:type="dxa"/>
          </w:tcPr>
          <w:p w14:paraId="32F27474" w14:textId="77777777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10" w:type="dxa"/>
          </w:tcPr>
          <w:p w14:paraId="69F6AC45" w14:textId="7686F859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580DE076" w14:textId="4EA462C7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5C77562A" w14:textId="4A087BE8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2E48EF" w:rsidRPr="008D1BD0" w14:paraId="758E6E92" w14:textId="69317707" w:rsidTr="00073A1F">
        <w:tc>
          <w:tcPr>
            <w:tcW w:w="704" w:type="dxa"/>
          </w:tcPr>
          <w:p w14:paraId="738DCA6A" w14:textId="0ABB3EB9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1798" w:type="dxa"/>
          </w:tcPr>
          <w:p w14:paraId="219B33A1" w14:textId="02D052E3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exec service is running</w:t>
            </w:r>
          </w:p>
        </w:tc>
        <w:tc>
          <w:tcPr>
            <w:tcW w:w="3287" w:type="dxa"/>
          </w:tcPr>
          <w:p w14:paraId="7EBFE88A" w14:textId="4945FF78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226E2">
              <w:rPr>
                <w:rFonts w:ascii="Verdana" w:hAnsi="Verdana"/>
                <w:sz w:val="20"/>
                <w:szCs w:val="20"/>
              </w:rPr>
              <w:t>1.3.6.1.4.1.25623.1.0.100111</w:t>
            </w:r>
          </w:p>
        </w:tc>
        <w:tc>
          <w:tcPr>
            <w:tcW w:w="1210" w:type="dxa"/>
          </w:tcPr>
          <w:p w14:paraId="5A186959" w14:textId="1A6A6561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7E1BE047" w14:textId="5CFAD485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29B0255B" w14:textId="43A57F87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6E930778" w14:textId="6595D76B" w:rsidTr="00073A1F">
        <w:tc>
          <w:tcPr>
            <w:tcW w:w="704" w:type="dxa"/>
          </w:tcPr>
          <w:p w14:paraId="7434BED0" w14:textId="6793539F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1798" w:type="dxa"/>
          </w:tcPr>
          <w:p w14:paraId="2689216F" w14:textId="00D62F22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ll users have local administrative privileges</w:t>
            </w:r>
          </w:p>
        </w:tc>
        <w:tc>
          <w:tcPr>
            <w:tcW w:w="3287" w:type="dxa"/>
          </w:tcPr>
          <w:p w14:paraId="4294C22D" w14:textId="77777777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10" w:type="dxa"/>
          </w:tcPr>
          <w:p w14:paraId="75D45A24" w14:textId="23490014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edium</w:t>
            </w:r>
          </w:p>
        </w:tc>
        <w:tc>
          <w:tcPr>
            <w:tcW w:w="1197" w:type="dxa"/>
          </w:tcPr>
          <w:p w14:paraId="2B699464" w14:textId="1BE5823C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40760906" w14:textId="44BE48D5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2E48EF" w:rsidRPr="008D1BD0" w14:paraId="597D2F83" w14:textId="0B450D44" w:rsidTr="00073A1F">
        <w:tc>
          <w:tcPr>
            <w:tcW w:w="704" w:type="dxa"/>
          </w:tcPr>
          <w:p w14:paraId="1992721E" w14:textId="6D6E25BC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1798" w:type="dxa"/>
          </w:tcPr>
          <w:p w14:paraId="2230B58D" w14:textId="518FED21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226E2">
              <w:rPr>
                <w:rFonts w:ascii="Verdana" w:hAnsi="Verdana"/>
                <w:sz w:val="20"/>
                <w:szCs w:val="20"/>
              </w:rPr>
              <w:t>Java RMI Server Insecure Default Configuration Remote Code Execution Vulnerability</w:t>
            </w:r>
            <w:r>
              <w:rPr>
                <w:rFonts w:ascii="Verdana" w:hAnsi="Verdana"/>
                <w:sz w:val="20"/>
                <w:szCs w:val="20"/>
              </w:rPr>
              <w:t xml:space="preserve"> on publicly-facing server</w:t>
            </w:r>
          </w:p>
        </w:tc>
        <w:tc>
          <w:tcPr>
            <w:tcW w:w="3287" w:type="dxa"/>
          </w:tcPr>
          <w:p w14:paraId="32F65F88" w14:textId="46B05E76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9226E2">
              <w:rPr>
                <w:rFonts w:ascii="Verdana" w:hAnsi="Verdana"/>
                <w:sz w:val="20"/>
                <w:szCs w:val="20"/>
              </w:rPr>
              <w:t>1.3.6.1.4.1.25623.1.0.140051</w:t>
            </w:r>
          </w:p>
        </w:tc>
        <w:tc>
          <w:tcPr>
            <w:tcW w:w="1210" w:type="dxa"/>
          </w:tcPr>
          <w:p w14:paraId="41B1B518" w14:textId="5FEA1A0D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1197" w:type="dxa"/>
          </w:tcPr>
          <w:p w14:paraId="073A7689" w14:textId="667504A5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731A9442" w14:textId="48322496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4ABC8185" w14:textId="5DB6AEC5" w:rsidTr="00073A1F">
        <w:tc>
          <w:tcPr>
            <w:tcW w:w="704" w:type="dxa"/>
          </w:tcPr>
          <w:p w14:paraId="32948D9B" w14:textId="6C1018C3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1798" w:type="dxa"/>
          </w:tcPr>
          <w:p w14:paraId="0809450F" w14:textId="6E5D2525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Operating System (OS) End of Life (EOL) Detection</w:t>
            </w:r>
          </w:p>
        </w:tc>
        <w:tc>
          <w:tcPr>
            <w:tcW w:w="3287" w:type="dxa"/>
          </w:tcPr>
          <w:p w14:paraId="2BD1FBD4" w14:textId="0DB4AADC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1.3.6.1.4.1.25623.1.0.103674</w:t>
            </w:r>
          </w:p>
        </w:tc>
        <w:tc>
          <w:tcPr>
            <w:tcW w:w="1210" w:type="dxa"/>
          </w:tcPr>
          <w:p w14:paraId="66AB0A71" w14:textId="3399E48B" w:rsidR="002E48EF" w:rsidRPr="008D1BD0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1197" w:type="dxa"/>
          </w:tcPr>
          <w:p w14:paraId="429C5254" w14:textId="2DBA89E1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445BB314" w14:textId="466DDF01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3283BDE2" w14:textId="0CF1D53E" w:rsidTr="00073A1F">
        <w:tc>
          <w:tcPr>
            <w:tcW w:w="704" w:type="dxa"/>
          </w:tcPr>
          <w:p w14:paraId="7F89A187" w14:textId="7E8366A4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7</w:t>
            </w:r>
          </w:p>
        </w:tc>
        <w:tc>
          <w:tcPr>
            <w:tcW w:w="1798" w:type="dxa"/>
          </w:tcPr>
          <w:p w14:paraId="5E06B9D1" w14:textId="7C29EAAC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rlogin Passwordless Login</w:t>
            </w:r>
          </w:p>
        </w:tc>
        <w:tc>
          <w:tcPr>
            <w:tcW w:w="3287" w:type="dxa"/>
          </w:tcPr>
          <w:p w14:paraId="431377D8" w14:textId="5068990B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1.3.6.1.4.1.25623.1.0.113766</w:t>
            </w:r>
          </w:p>
        </w:tc>
        <w:tc>
          <w:tcPr>
            <w:tcW w:w="1210" w:type="dxa"/>
          </w:tcPr>
          <w:p w14:paraId="5CE9690B" w14:textId="48803034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016FA118" w14:textId="55C780D3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348E703C" w14:textId="2919979D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43D1BAC7" w14:textId="577476ED" w:rsidTr="00073A1F">
        <w:tc>
          <w:tcPr>
            <w:tcW w:w="704" w:type="dxa"/>
          </w:tcPr>
          <w:p w14:paraId="74A5E16E" w14:textId="1205AE12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8</w:t>
            </w:r>
          </w:p>
        </w:tc>
        <w:tc>
          <w:tcPr>
            <w:tcW w:w="1798" w:type="dxa"/>
          </w:tcPr>
          <w:p w14:paraId="1AC64168" w14:textId="58D57084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Apache Tomcat AJP RCE Vulnerability (Ghostcat)</w:t>
            </w:r>
          </w:p>
        </w:tc>
        <w:tc>
          <w:tcPr>
            <w:tcW w:w="3287" w:type="dxa"/>
          </w:tcPr>
          <w:p w14:paraId="42C803C7" w14:textId="52B67AFA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1.3.6.1.4.1.25623.1.0.143545</w:t>
            </w:r>
          </w:p>
        </w:tc>
        <w:tc>
          <w:tcPr>
            <w:tcW w:w="1210" w:type="dxa"/>
          </w:tcPr>
          <w:p w14:paraId="0E45D0B3" w14:textId="2C0A6136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1197" w:type="dxa"/>
          </w:tcPr>
          <w:p w14:paraId="2764099E" w14:textId="2D54F926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2A0346BA" w14:textId="01AE613C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604A4D6B" w14:textId="5ABD253C" w:rsidTr="00073A1F">
        <w:tc>
          <w:tcPr>
            <w:tcW w:w="704" w:type="dxa"/>
          </w:tcPr>
          <w:p w14:paraId="66F1CFCE" w14:textId="7EF3B231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9</w:t>
            </w:r>
          </w:p>
        </w:tc>
        <w:tc>
          <w:tcPr>
            <w:tcW w:w="1798" w:type="dxa"/>
          </w:tcPr>
          <w:p w14:paraId="65BDF0D8" w14:textId="66FB6CA9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PostgreSQL weak password</w:t>
            </w:r>
          </w:p>
        </w:tc>
        <w:tc>
          <w:tcPr>
            <w:tcW w:w="3287" w:type="dxa"/>
          </w:tcPr>
          <w:p w14:paraId="42CD800F" w14:textId="066C0B06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45386D">
              <w:rPr>
                <w:rFonts w:ascii="Verdana" w:hAnsi="Verdana"/>
                <w:sz w:val="20"/>
                <w:szCs w:val="20"/>
              </w:rPr>
              <w:t>1.3.6.1.4.1.25623.1.0.103552</w:t>
            </w:r>
          </w:p>
        </w:tc>
        <w:tc>
          <w:tcPr>
            <w:tcW w:w="1210" w:type="dxa"/>
          </w:tcPr>
          <w:p w14:paraId="60B6A760" w14:textId="7D562D7A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5A3FE53D" w14:textId="37158490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254A5C92" w14:textId="4ABB530B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44BDB591" w14:textId="30CE047D" w:rsidTr="00073A1F">
        <w:tc>
          <w:tcPr>
            <w:tcW w:w="704" w:type="dxa"/>
          </w:tcPr>
          <w:p w14:paraId="772A5DF4" w14:textId="59AF6FCD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10</w:t>
            </w:r>
          </w:p>
        </w:tc>
        <w:tc>
          <w:tcPr>
            <w:tcW w:w="1798" w:type="dxa"/>
          </w:tcPr>
          <w:p w14:paraId="2F634730" w14:textId="600B9FA5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ostgreSQL admin is reachable from internet</w:t>
            </w:r>
          </w:p>
        </w:tc>
        <w:tc>
          <w:tcPr>
            <w:tcW w:w="3287" w:type="dxa"/>
          </w:tcPr>
          <w:p w14:paraId="0EAEC57F" w14:textId="77777777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210" w:type="dxa"/>
          </w:tcPr>
          <w:p w14:paraId="61DB506F" w14:textId="62A86801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ritical</w:t>
            </w:r>
          </w:p>
        </w:tc>
        <w:tc>
          <w:tcPr>
            <w:tcW w:w="1197" w:type="dxa"/>
          </w:tcPr>
          <w:p w14:paraId="35A98E1D" w14:textId="2D49C4B5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6A8EF2C5" w14:textId="51BBFC19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6BAEA878" w14:textId="090454B9" w:rsidTr="00073A1F">
        <w:tc>
          <w:tcPr>
            <w:tcW w:w="704" w:type="dxa"/>
          </w:tcPr>
          <w:p w14:paraId="01B132DB" w14:textId="320222F8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1</w:t>
            </w:r>
          </w:p>
        </w:tc>
        <w:tc>
          <w:tcPr>
            <w:tcW w:w="1798" w:type="dxa"/>
          </w:tcPr>
          <w:p w14:paraId="05F8B1BC" w14:textId="3B322E14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VNC Brute Force Login</w:t>
            </w:r>
          </w:p>
        </w:tc>
        <w:tc>
          <w:tcPr>
            <w:tcW w:w="3287" w:type="dxa"/>
          </w:tcPr>
          <w:p w14:paraId="30C7394A" w14:textId="2C97F662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1.3.6.1.4.1.25623.1.0.106056</w:t>
            </w:r>
          </w:p>
        </w:tc>
        <w:tc>
          <w:tcPr>
            <w:tcW w:w="1210" w:type="dxa"/>
          </w:tcPr>
          <w:p w14:paraId="65ED9AFF" w14:textId="4767A9F8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67601265" w14:textId="721BDF4E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0632F8EE" w14:textId="280084EF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12CA8600" w14:textId="6C846D05" w:rsidTr="00073A1F">
        <w:tc>
          <w:tcPr>
            <w:tcW w:w="704" w:type="dxa"/>
          </w:tcPr>
          <w:p w14:paraId="62BF8CAA" w14:textId="1BB46119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2</w:t>
            </w:r>
          </w:p>
        </w:tc>
        <w:tc>
          <w:tcPr>
            <w:tcW w:w="1798" w:type="dxa"/>
          </w:tcPr>
          <w:p w14:paraId="698446D3" w14:textId="10098A65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FTP Brute Force Logins Reporting</w:t>
            </w:r>
          </w:p>
        </w:tc>
        <w:tc>
          <w:tcPr>
            <w:tcW w:w="3287" w:type="dxa"/>
          </w:tcPr>
          <w:p w14:paraId="129DEA2A" w14:textId="60B80C56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1.3.6.1.4.1.25623.1.0.108718</w:t>
            </w:r>
          </w:p>
        </w:tc>
        <w:tc>
          <w:tcPr>
            <w:tcW w:w="1210" w:type="dxa"/>
          </w:tcPr>
          <w:p w14:paraId="4F2D1B1C" w14:textId="07459352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1075D073" w14:textId="16CB98FC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2F573940" w14:textId="15F9E70D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4DC5CE34" w14:textId="403C1D66" w:rsidTr="00073A1F">
        <w:tc>
          <w:tcPr>
            <w:tcW w:w="704" w:type="dxa"/>
          </w:tcPr>
          <w:p w14:paraId="142D88DE" w14:textId="2BDA7768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3</w:t>
            </w:r>
          </w:p>
        </w:tc>
        <w:tc>
          <w:tcPr>
            <w:tcW w:w="1798" w:type="dxa"/>
          </w:tcPr>
          <w:p w14:paraId="31E86FA3" w14:textId="0F1F1D9D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phpinfo() output Reporting</w:t>
            </w:r>
          </w:p>
        </w:tc>
        <w:tc>
          <w:tcPr>
            <w:tcW w:w="3287" w:type="dxa"/>
          </w:tcPr>
          <w:p w14:paraId="3D0F8287" w14:textId="75690FB5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1.3.6.1.4.1.25623.1.0.11229</w:t>
            </w:r>
          </w:p>
        </w:tc>
        <w:tc>
          <w:tcPr>
            <w:tcW w:w="1210" w:type="dxa"/>
          </w:tcPr>
          <w:p w14:paraId="170F455E" w14:textId="4C70A1BB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3FE4F633" w14:textId="04B6ED3B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5D40A107" w14:textId="57D5D32B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2C707DF9" w14:textId="136E749E" w:rsidTr="00073A1F">
        <w:tc>
          <w:tcPr>
            <w:tcW w:w="704" w:type="dxa"/>
          </w:tcPr>
          <w:p w14:paraId="0DB6103C" w14:textId="2E21A9C3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4</w:t>
            </w:r>
          </w:p>
        </w:tc>
        <w:tc>
          <w:tcPr>
            <w:tcW w:w="1798" w:type="dxa"/>
          </w:tcPr>
          <w:p w14:paraId="1C9998A7" w14:textId="6066EB45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vsftpd Compromised Source Packages Backdoor Vulnerability</w:t>
            </w:r>
          </w:p>
        </w:tc>
        <w:tc>
          <w:tcPr>
            <w:tcW w:w="3287" w:type="dxa"/>
          </w:tcPr>
          <w:p w14:paraId="4B8203C0" w14:textId="73C9F37D" w:rsidR="002E48EF" w:rsidRPr="0045386D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2E48EF">
              <w:rPr>
                <w:rFonts w:ascii="Verdana" w:hAnsi="Verdana"/>
                <w:sz w:val="20"/>
                <w:szCs w:val="20"/>
              </w:rPr>
              <w:t>1.3.6.1.4.1.25623.1.0.103185</w:t>
            </w:r>
          </w:p>
        </w:tc>
        <w:tc>
          <w:tcPr>
            <w:tcW w:w="1210" w:type="dxa"/>
          </w:tcPr>
          <w:p w14:paraId="55D6C8B8" w14:textId="62BED2C9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2BDF313B" w14:textId="58A37AD2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54" w:type="dxa"/>
          </w:tcPr>
          <w:p w14:paraId="0F7C9A88" w14:textId="2CE42BA6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103F1C73" w14:textId="3A4111AC" w:rsidTr="00073A1F">
        <w:tc>
          <w:tcPr>
            <w:tcW w:w="704" w:type="dxa"/>
          </w:tcPr>
          <w:p w14:paraId="730FA636" w14:textId="60DB250E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5</w:t>
            </w:r>
          </w:p>
        </w:tc>
        <w:tc>
          <w:tcPr>
            <w:tcW w:w="1798" w:type="dxa"/>
          </w:tcPr>
          <w:p w14:paraId="3A685E54" w14:textId="56E8BB02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rsh Unencrypted Cleartext Login</w:t>
            </w:r>
          </w:p>
        </w:tc>
        <w:tc>
          <w:tcPr>
            <w:tcW w:w="3287" w:type="dxa"/>
          </w:tcPr>
          <w:p w14:paraId="50F787F8" w14:textId="009E8CF9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100080</w:t>
            </w:r>
          </w:p>
        </w:tc>
        <w:tc>
          <w:tcPr>
            <w:tcW w:w="1210" w:type="dxa"/>
          </w:tcPr>
          <w:p w14:paraId="43280B90" w14:textId="230CDF6D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72505E50" w14:textId="17FA2E5C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6D4FCB26" w14:textId="041F6F46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33FC88AE" w14:textId="29315E94" w:rsidTr="00073A1F">
        <w:tc>
          <w:tcPr>
            <w:tcW w:w="704" w:type="dxa"/>
          </w:tcPr>
          <w:p w14:paraId="50986BD4" w14:textId="1A8EF9E4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6</w:t>
            </w:r>
          </w:p>
        </w:tc>
        <w:tc>
          <w:tcPr>
            <w:tcW w:w="1798" w:type="dxa"/>
          </w:tcPr>
          <w:p w14:paraId="026D95FC" w14:textId="1176E668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SSL/TLS: OpenSSL CCS Man in the Middle Security Bypass Vulnerability</w:t>
            </w:r>
          </w:p>
        </w:tc>
        <w:tc>
          <w:tcPr>
            <w:tcW w:w="3287" w:type="dxa"/>
          </w:tcPr>
          <w:p w14:paraId="411FA296" w14:textId="40477088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105042</w:t>
            </w:r>
          </w:p>
        </w:tc>
        <w:tc>
          <w:tcPr>
            <w:tcW w:w="1210" w:type="dxa"/>
          </w:tcPr>
          <w:p w14:paraId="75AD3D9E" w14:textId="14D2C8FD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1221C12D" w14:textId="0FD1EC6B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66060B49" w14:textId="5230B010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7DD7B74A" w14:textId="10EBE037" w:rsidTr="00073A1F">
        <w:tc>
          <w:tcPr>
            <w:tcW w:w="704" w:type="dxa"/>
          </w:tcPr>
          <w:p w14:paraId="50149847" w14:textId="20EA14D6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7</w:t>
            </w:r>
          </w:p>
        </w:tc>
        <w:tc>
          <w:tcPr>
            <w:tcW w:w="1798" w:type="dxa"/>
          </w:tcPr>
          <w:p w14:paraId="4122C598" w14:textId="3353273C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Anonymous FTP Login Reporting</w:t>
            </w:r>
          </w:p>
        </w:tc>
        <w:tc>
          <w:tcPr>
            <w:tcW w:w="3287" w:type="dxa"/>
          </w:tcPr>
          <w:p w14:paraId="6E031DF9" w14:textId="746CE5A6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900600</w:t>
            </w:r>
          </w:p>
        </w:tc>
        <w:tc>
          <w:tcPr>
            <w:tcW w:w="1210" w:type="dxa"/>
          </w:tcPr>
          <w:p w14:paraId="08A1DDC9" w14:textId="19494754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97" w:type="dxa"/>
          </w:tcPr>
          <w:p w14:paraId="44C6131A" w14:textId="77777777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1154" w:type="dxa"/>
          </w:tcPr>
          <w:p w14:paraId="440558A6" w14:textId="76203844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  <w:tr w:rsidR="002E48EF" w:rsidRPr="008D1BD0" w14:paraId="6A96F3B1" w14:textId="1C26BAC3" w:rsidTr="00073A1F">
        <w:tc>
          <w:tcPr>
            <w:tcW w:w="704" w:type="dxa"/>
          </w:tcPr>
          <w:p w14:paraId="65BEFA9F" w14:textId="02D86316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8</w:t>
            </w:r>
          </w:p>
        </w:tc>
        <w:tc>
          <w:tcPr>
            <w:tcW w:w="1798" w:type="dxa"/>
          </w:tcPr>
          <w:p w14:paraId="6AA1813F" w14:textId="3AC41324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Samba MS-RPC Remote Shell Command Execution Vulnerability - Active Check</w:t>
            </w:r>
          </w:p>
        </w:tc>
        <w:tc>
          <w:tcPr>
            <w:tcW w:w="3287" w:type="dxa"/>
          </w:tcPr>
          <w:p w14:paraId="50E845C5" w14:textId="538EB64B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108011</w:t>
            </w:r>
          </w:p>
        </w:tc>
        <w:tc>
          <w:tcPr>
            <w:tcW w:w="1210" w:type="dxa"/>
          </w:tcPr>
          <w:p w14:paraId="79C98861" w14:textId="2A34F5DB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1197" w:type="dxa"/>
          </w:tcPr>
          <w:p w14:paraId="4381EE12" w14:textId="21939E39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14D7983E" w14:textId="2297E70E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2E48EF" w:rsidRPr="008D1BD0" w14:paraId="4E6A763A" w14:textId="2DF84E5A" w:rsidTr="00073A1F">
        <w:tc>
          <w:tcPr>
            <w:tcW w:w="704" w:type="dxa"/>
          </w:tcPr>
          <w:p w14:paraId="1302F573" w14:textId="2BADD549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9</w:t>
            </w:r>
          </w:p>
        </w:tc>
        <w:tc>
          <w:tcPr>
            <w:tcW w:w="1798" w:type="dxa"/>
          </w:tcPr>
          <w:p w14:paraId="738EE96F" w14:textId="4446B6F4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SSL/TLS: Deprecated SSLv2 and SSLv3 Protocol Detection</w:t>
            </w:r>
          </w:p>
        </w:tc>
        <w:tc>
          <w:tcPr>
            <w:tcW w:w="3287" w:type="dxa"/>
          </w:tcPr>
          <w:p w14:paraId="4C9E2B0E" w14:textId="37AD4DA4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111012</w:t>
            </w:r>
          </w:p>
        </w:tc>
        <w:tc>
          <w:tcPr>
            <w:tcW w:w="1210" w:type="dxa"/>
          </w:tcPr>
          <w:p w14:paraId="6AE688EE" w14:textId="2EEA0A4D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97" w:type="dxa"/>
          </w:tcPr>
          <w:p w14:paraId="2920124A" w14:textId="63B05392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29E2A5A5" w14:textId="69704320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2E48EF" w:rsidRPr="008D1BD0" w14:paraId="6BCF31DD" w14:textId="76F96156" w:rsidTr="00073A1F">
        <w:tc>
          <w:tcPr>
            <w:tcW w:w="704" w:type="dxa"/>
          </w:tcPr>
          <w:p w14:paraId="2D2F4B32" w14:textId="5555DE71" w:rsidR="002E48EF" w:rsidRDefault="002E48E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0</w:t>
            </w:r>
          </w:p>
        </w:tc>
        <w:tc>
          <w:tcPr>
            <w:tcW w:w="1798" w:type="dxa"/>
          </w:tcPr>
          <w:p w14:paraId="0A648DF1" w14:textId="6DE07EDF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Weak Host Key Algorithm(s) (SSH)</w:t>
            </w:r>
          </w:p>
        </w:tc>
        <w:tc>
          <w:tcPr>
            <w:tcW w:w="3287" w:type="dxa"/>
          </w:tcPr>
          <w:p w14:paraId="4EA602AF" w14:textId="4FECA12D" w:rsidR="002E48EF" w:rsidRPr="0045386D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073A1F">
              <w:rPr>
                <w:rFonts w:ascii="Verdana" w:hAnsi="Verdana"/>
                <w:sz w:val="20"/>
                <w:szCs w:val="20"/>
              </w:rPr>
              <w:t>1.3.6.1.4.1.25623.1.0.117687</w:t>
            </w:r>
          </w:p>
        </w:tc>
        <w:tc>
          <w:tcPr>
            <w:tcW w:w="1210" w:type="dxa"/>
          </w:tcPr>
          <w:p w14:paraId="51C1CCE3" w14:textId="55C6129F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97" w:type="dxa"/>
          </w:tcPr>
          <w:p w14:paraId="12DE0E17" w14:textId="3DE91213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1154" w:type="dxa"/>
          </w:tcPr>
          <w:p w14:paraId="58181B80" w14:textId="22A88AA2" w:rsidR="002E48EF" w:rsidRDefault="00073A1F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</w:tbl>
    <w:p w14:paraId="3CC19772" w14:textId="7CDB4E55" w:rsidR="00095BF9" w:rsidRDefault="00095BF9" w:rsidP="004D55A9">
      <w:pPr>
        <w:rPr>
          <w:rFonts w:ascii="Verdana" w:hAnsi="Verdana" w:cs="Arial"/>
          <w:sz w:val="20"/>
          <w:szCs w:val="20"/>
        </w:rPr>
      </w:pPr>
    </w:p>
    <w:p w14:paraId="0458FE7B" w14:textId="652761DD" w:rsidR="007F0C26" w:rsidRDefault="007F0C26" w:rsidP="004D55A9">
      <w:pPr>
        <w:rPr>
          <w:rFonts w:ascii="Verdana" w:hAnsi="Verdana" w:cs="Arial"/>
          <w:sz w:val="20"/>
          <w:szCs w:val="20"/>
        </w:rPr>
      </w:pPr>
    </w:p>
    <w:p w14:paraId="32E2496E" w14:textId="2E27DB40" w:rsidR="007F0C26" w:rsidRDefault="007F0C26" w:rsidP="004D55A9">
      <w:pPr>
        <w:rPr>
          <w:rFonts w:ascii="Verdana" w:hAnsi="Verdana" w:cs="Arial"/>
          <w:sz w:val="20"/>
          <w:szCs w:val="20"/>
        </w:rPr>
      </w:pPr>
    </w:p>
    <w:p w14:paraId="55422C2D" w14:textId="77777777" w:rsidR="007F0C26" w:rsidRPr="00095BF9" w:rsidRDefault="007F0C26" w:rsidP="007F0C26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Baskerville Old Face" w:hAnsi="Baskerville Old Face" w:cs="Arial"/>
          <w:b/>
          <w:color w:val="003057"/>
          <w:sz w:val="44"/>
        </w:rPr>
        <w:lastRenderedPageBreak/>
        <w:t>Company B Cyber Security Tools</w:t>
      </w:r>
    </w:p>
    <w:p w14:paraId="66A58AD2" w14:textId="77777777" w:rsidR="007F0C26" w:rsidRDefault="007F0C26" w:rsidP="007F0C26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7CB7746" w14:textId="77777777" w:rsidR="007F0C26" w:rsidRPr="00A21295" w:rsidRDefault="007F0C26" w:rsidP="007F0C26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3ABA23A" w14:textId="77777777" w:rsidR="007F0C26" w:rsidRPr="00FC0DD2" w:rsidRDefault="007F0C26" w:rsidP="007F0C26">
      <w:pPr>
        <w:spacing w:after="0" w:line="240" w:lineRule="auto"/>
        <w:rPr>
          <w:rFonts w:ascii="Verdana" w:hAnsi="Verdana"/>
          <w:strike/>
          <w:color w:val="FF0000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Company </w:t>
      </w:r>
      <w:r>
        <w:rPr>
          <w:rFonts w:ascii="Verdana" w:hAnsi="Verdana"/>
          <w:sz w:val="20"/>
          <w:szCs w:val="20"/>
        </w:rPr>
        <w:t>B</w:t>
      </w:r>
      <w:r w:rsidRPr="008D1BD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has provided this list of cyber security tools in anticipation of being acquired by Company A</w:t>
      </w:r>
      <w:r w:rsidRPr="008D1BD0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 xml:space="preserve"> This list is assumed to be complete.</w:t>
      </w:r>
    </w:p>
    <w:p w14:paraId="7A7B7730" w14:textId="77777777" w:rsidR="007F0C26" w:rsidRPr="008D1BD0" w:rsidRDefault="007F0C26" w:rsidP="007F0C26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D9870C2" w14:textId="77777777" w:rsidR="007F0C26" w:rsidRPr="008D1BD0" w:rsidRDefault="007F0C26" w:rsidP="007F0C26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Table A. </w:t>
      </w:r>
      <w:r>
        <w:rPr>
          <w:rFonts w:ascii="Verdana" w:hAnsi="Verdana"/>
          <w:sz w:val="20"/>
          <w:szCs w:val="20"/>
        </w:rPr>
        <w:t>Cyber Security To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7F0C26" w:rsidRPr="008D1BD0" w14:paraId="5C28699B" w14:textId="77777777" w:rsidTr="00F96D7E">
        <w:tc>
          <w:tcPr>
            <w:tcW w:w="2425" w:type="dxa"/>
          </w:tcPr>
          <w:p w14:paraId="0C2ABA4A" w14:textId="77777777" w:rsidR="007F0C26" w:rsidRPr="008D1BD0" w:rsidRDefault="007F0C26" w:rsidP="00F96D7E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Tool Name</w:t>
            </w:r>
          </w:p>
        </w:tc>
        <w:tc>
          <w:tcPr>
            <w:tcW w:w="6925" w:type="dxa"/>
          </w:tcPr>
          <w:p w14:paraId="5E396D71" w14:textId="77777777" w:rsidR="007F0C26" w:rsidRPr="008D1BD0" w:rsidRDefault="007F0C26" w:rsidP="00F96D7E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Purpose</w:t>
            </w:r>
          </w:p>
        </w:tc>
      </w:tr>
      <w:tr w:rsidR="007F0C26" w:rsidRPr="008D1BD0" w14:paraId="621189F0" w14:textId="77777777" w:rsidTr="00F96D7E">
        <w:tc>
          <w:tcPr>
            <w:tcW w:w="2425" w:type="dxa"/>
          </w:tcPr>
          <w:p w14:paraId="15684C2F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ophos/Intercept X</w:t>
            </w:r>
          </w:p>
        </w:tc>
        <w:tc>
          <w:tcPr>
            <w:tcW w:w="6925" w:type="dxa"/>
          </w:tcPr>
          <w:p w14:paraId="5D3F57A0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dpoint Detection and Response</w:t>
            </w:r>
          </w:p>
        </w:tc>
      </w:tr>
      <w:tr w:rsidR="007F0C26" w:rsidRPr="008D1BD0" w14:paraId="0C1B276C" w14:textId="77777777" w:rsidTr="00F96D7E">
        <w:tc>
          <w:tcPr>
            <w:tcW w:w="2425" w:type="dxa"/>
          </w:tcPr>
          <w:p w14:paraId="55E59CD8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neTrust</w:t>
            </w:r>
          </w:p>
        </w:tc>
        <w:tc>
          <w:tcPr>
            <w:tcW w:w="6925" w:type="dxa"/>
          </w:tcPr>
          <w:p w14:paraId="64BEF072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ata privacy/Data lifecycle management</w:t>
            </w:r>
          </w:p>
        </w:tc>
      </w:tr>
      <w:tr w:rsidR="007F0C26" w:rsidRPr="008D1BD0" w14:paraId="7930C5F8" w14:textId="77777777" w:rsidTr="00F96D7E">
        <w:tc>
          <w:tcPr>
            <w:tcW w:w="2425" w:type="dxa"/>
          </w:tcPr>
          <w:p w14:paraId="08C42431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de42</w:t>
            </w:r>
          </w:p>
        </w:tc>
        <w:tc>
          <w:tcPr>
            <w:tcW w:w="6925" w:type="dxa"/>
          </w:tcPr>
          <w:p w14:paraId="67AD29FD" w14:textId="77777777" w:rsidR="007F0C26" w:rsidRPr="008D1BD0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ata-centric security</w:t>
            </w:r>
          </w:p>
        </w:tc>
      </w:tr>
      <w:tr w:rsidR="007F0C26" w:rsidRPr="008D1BD0" w14:paraId="5478B66E" w14:textId="77777777" w:rsidTr="00F96D7E">
        <w:tc>
          <w:tcPr>
            <w:tcW w:w="2425" w:type="dxa"/>
          </w:tcPr>
          <w:p w14:paraId="5F27ACFC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ophos XG</w:t>
            </w:r>
          </w:p>
        </w:tc>
        <w:tc>
          <w:tcPr>
            <w:tcW w:w="6925" w:type="dxa"/>
          </w:tcPr>
          <w:p w14:paraId="10241CFC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ext-Gen Firewalls</w:t>
            </w:r>
          </w:p>
        </w:tc>
      </w:tr>
      <w:tr w:rsidR="007F0C26" w:rsidRPr="008D1BD0" w14:paraId="380C3F3C" w14:textId="77777777" w:rsidTr="00F96D7E">
        <w:tc>
          <w:tcPr>
            <w:tcW w:w="2425" w:type="dxa"/>
          </w:tcPr>
          <w:p w14:paraId="35FB6D5B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 tool available</w:t>
            </w:r>
          </w:p>
        </w:tc>
        <w:tc>
          <w:tcPr>
            <w:tcW w:w="6925" w:type="dxa"/>
          </w:tcPr>
          <w:p w14:paraId="099F1C45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obile Device &amp; Application Management</w:t>
            </w:r>
          </w:p>
        </w:tc>
      </w:tr>
      <w:tr w:rsidR="007F0C26" w:rsidRPr="008D1BD0" w14:paraId="702C3BD5" w14:textId="77777777" w:rsidTr="00F96D7E">
        <w:tc>
          <w:tcPr>
            <w:tcW w:w="2425" w:type="dxa"/>
          </w:tcPr>
          <w:p w14:paraId="48E2B52A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UO</w:t>
            </w:r>
          </w:p>
        </w:tc>
        <w:tc>
          <w:tcPr>
            <w:tcW w:w="6925" w:type="dxa"/>
          </w:tcPr>
          <w:p w14:paraId="3C4CFA54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dentity and Access Management</w:t>
            </w:r>
          </w:p>
        </w:tc>
      </w:tr>
      <w:tr w:rsidR="007F0C26" w:rsidRPr="008D1BD0" w14:paraId="70F63DAE" w14:textId="77777777" w:rsidTr="00F96D7E">
        <w:tc>
          <w:tcPr>
            <w:tcW w:w="2425" w:type="dxa"/>
          </w:tcPr>
          <w:p w14:paraId="6C0059FB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kamai</w:t>
            </w:r>
          </w:p>
        </w:tc>
        <w:tc>
          <w:tcPr>
            <w:tcW w:w="6925" w:type="dxa"/>
          </w:tcPr>
          <w:p w14:paraId="6488D8E9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pplication Security</w:t>
            </w:r>
          </w:p>
        </w:tc>
      </w:tr>
      <w:tr w:rsidR="007F0C26" w:rsidRPr="008D1BD0" w14:paraId="493C0D02" w14:textId="77777777" w:rsidTr="00F96D7E">
        <w:tc>
          <w:tcPr>
            <w:tcW w:w="2425" w:type="dxa"/>
          </w:tcPr>
          <w:p w14:paraId="31A930A7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imecast</w:t>
            </w:r>
          </w:p>
        </w:tc>
        <w:tc>
          <w:tcPr>
            <w:tcW w:w="6925" w:type="dxa"/>
          </w:tcPr>
          <w:p w14:paraId="42BC34A2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essaging Security</w:t>
            </w:r>
          </w:p>
        </w:tc>
      </w:tr>
      <w:tr w:rsidR="007F0C26" w:rsidRPr="008D1BD0" w14:paraId="3FFD6191" w14:textId="77777777" w:rsidTr="00F96D7E">
        <w:tc>
          <w:tcPr>
            <w:tcW w:w="2425" w:type="dxa"/>
          </w:tcPr>
          <w:p w14:paraId="1FCBDD9F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rctic Wolf</w:t>
            </w:r>
          </w:p>
        </w:tc>
        <w:tc>
          <w:tcPr>
            <w:tcW w:w="6925" w:type="dxa"/>
          </w:tcPr>
          <w:p w14:paraId="6B01D2B5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anaged Security Services Provider</w:t>
            </w:r>
          </w:p>
        </w:tc>
      </w:tr>
      <w:tr w:rsidR="007F0C26" w:rsidRPr="008D1BD0" w14:paraId="5EBA08B7" w14:textId="77777777" w:rsidTr="00F96D7E">
        <w:tc>
          <w:tcPr>
            <w:tcW w:w="2425" w:type="dxa"/>
          </w:tcPr>
          <w:p w14:paraId="7694BC3B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isco Umbrella</w:t>
            </w:r>
          </w:p>
        </w:tc>
        <w:tc>
          <w:tcPr>
            <w:tcW w:w="6925" w:type="dxa"/>
          </w:tcPr>
          <w:p w14:paraId="43062B5B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NS Security</w:t>
            </w:r>
          </w:p>
        </w:tc>
      </w:tr>
      <w:tr w:rsidR="007F0C26" w:rsidRPr="008D1BD0" w14:paraId="0FDD4330" w14:textId="77777777" w:rsidTr="00F96D7E">
        <w:tc>
          <w:tcPr>
            <w:tcW w:w="2425" w:type="dxa"/>
          </w:tcPr>
          <w:p w14:paraId="21ED3956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 progress</w:t>
            </w:r>
          </w:p>
        </w:tc>
        <w:tc>
          <w:tcPr>
            <w:tcW w:w="6925" w:type="dxa"/>
          </w:tcPr>
          <w:p w14:paraId="24BD5E74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yber security policy</w:t>
            </w:r>
          </w:p>
        </w:tc>
      </w:tr>
      <w:tr w:rsidR="007F0C26" w:rsidRPr="008D1BD0" w14:paraId="54687A2A" w14:textId="77777777" w:rsidTr="00F96D7E">
        <w:tc>
          <w:tcPr>
            <w:tcW w:w="2425" w:type="dxa"/>
          </w:tcPr>
          <w:p w14:paraId="36674102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 progress</w:t>
            </w:r>
          </w:p>
        </w:tc>
        <w:tc>
          <w:tcPr>
            <w:tcW w:w="6925" w:type="dxa"/>
          </w:tcPr>
          <w:p w14:paraId="3235C8E3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ritten Information Security Policy (WISP)</w:t>
            </w:r>
          </w:p>
        </w:tc>
      </w:tr>
      <w:tr w:rsidR="007F0C26" w:rsidRPr="008D1BD0" w14:paraId="69240A46" w14:textId="77777777" w:rsidTr="00F96D7E">
        <w:tc>
          <w:tcPr>
            <w:tcW w:w="2425" w:type="dxa"/>
          </w:tcPr>
          <w:p w14:paraId="472384F5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 progress</w:t>
            </w:r>
          </w:p>
        </w:tc>
        <w:tc>
          <w:tcPr>
            <w:tcW w:w="6925" w:type="dxa"/>
          </w:tcPr>
          <w:p w14:paraId="38B093D4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ritten procedures</w:t>
            </w:r>
          </w:p>
        </w:tc>
      </w:tr>
      <w:tr w:rsidR="007F0C26" w:rsidRPr="008D1BD0" w14:paraId="628BECD7" w14:textId="77777777" w:rsidTr="00F96D7E">
        <w:tc>
          <w:tcPr>
            <w:tcW w:w="2425" w:type="dxa"/>
          </w:tcPr>
          <w:p w14:paraId="26AB0C9A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Minimal</w:t>
            </w:r>
          </w:p>
        </w:tc>
        <w:tc>
          <w:tcPr>
            <w:tcW w:w="6925" w:type="dxa"/>
          </w:tcPr>
          <w:p w14:paraId="0B0F3C60" w14:textId="77777777" w:rsidR="007F0C26" w:rsidRDefault="007F0C26" w:rsidP="00F96D7E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ocumentation of environment</w:t>
            </w:r>
          </w:p>
        </w:tc>
      </w:tr>
    </w:tbl>
    <w:p w14:paraId="2D09D643" w14:textId="77777777" w:rsidR="007F0C26" w:rsidRDefault="007F0C26" w:rsidP="007F0C26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A12FB5E" w14:textId="77777777" w:rsidR="007F0C26" w:rsidRPr="00B75CB2" w:rsidRDefault="007F0C26" w:rsidP="004D55A9">
      <w:pPr>
        <w:rPr>
          <w:rFonts w:ascii="Verdana" w:hAnsi="Verdana" w:cs="Arial"/>
          <w:sz w:val="20"/>
          <w:szCs w:val="20"/>
        </w:rPr>
      </w:pPr>
    </w:p>
    <w:sectPr w:rsidR="007F0C26" w:rsidRPr="00B75CB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1510F" w14:textId="77777777" w:rsidR="00A81749" w:rsidRDefault="00A81749" w:rsidP="00862194">
      <w:pPr>
        <w:spacing w:after="0" w:line="240" w:lineRule="auto"/>
      </w:pPr>
      <w:r>
        <w:separator/>
      </w:r>
    </w:p>
  </w:endnote>
  <w:endnote w:type="continuationSeparator" w:id="0">
    <w:p w14:paraId="1AA3E129" w14:textId="77777777" w:rsidR="00A81749" w:rsidRDefault="00A81749" w:rsidP="00862194">
      <w:pPr>
        <w:spacing w:after="0" w:line="240" w:lineRule="auto"/>
      </w:pPr>
      <w:r>
        <w:continuationSeparator/>
      </w:r>
    </w:p>
  </w:endnote>
  <w:endnote w:type="continuationNotice" w:id="1">
    <w:p w14:paraId="0860FA6C" w14:textId="77777777" w:rsidR="00A81749" w:rsidRDefault="00A817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59A2CBBD" w14:textId="77777777" w:rsidR="00B75CB2" w:rsidRDefault="00A1563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6E746185" wp14:editId="01CE21EF">
              <wp:extent cx="4326262" cy="480696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56F0619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D55A9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61ADBA44" w14:textId="77777777" w:rsidR="00B27A03" w:rsidRDefault="00B27A03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5BF86F9E" wp14:editId="64DED72A">
              <wp:extent cx="4326262" cy="480696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60CFA229" w14:textId="77777777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D55A9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EC04E" w14:textId="77777777" w:rsidR="00A81749" w:rsidRDefault="00A81749" w:rsidP="00862194">
      <w:pPr>
        <w:spacing w:after="0" w:line="240" w:lineRule="auto"/>
      </w:pPr>
      <w:r>
        <w:separator/>
      </w:r>
    </w:p>
  </w:footnote>
  <w:footnote w:type="continuationSeparator" w:id="0">
    <w:p w14:paraId="3794BA71" w14:textId="77777777" w:rsidR="00A81749" w:rsidRDefault="00A81749" w:rsidP="00862194">
      <w:pPr>
        <w:spacing w:after="0" w:line="240" w:lineRule="auto"/>
      </w:pPr>
      <w:r>
        <w:continuationSeparator/>
      </w:r>
    </w:p>
  </w:footnote>
  <w:footnote w:type="continuationNotice" w:id="1">
    <w:p w14:paraId="189D64EF" w14:textId="77777777" w:rsidR="00A81749" w:rsidRDefault="00A817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6223" w14:textId="16DDF678" w:rsidR="00A77F02" w:rsidRPr="00A77F02" w:rsidRDefault="00CE75B5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DHN1</w:t>
    </w:r>
    <w:r w:rsidR="00E313C3">
      <w:rPr>
        <w:rFonts w:ascii="Verdana" w:eastAsiaTheme="majorEastAsia" w:hAnsi="Verdana" w:cstheme="majorBidi"/>
        <w:i/>
        <w:sz w:val="20"/>
        <w:szCs w:val="20"/>
      </w:rPr>
      <w:t xml:space="preserve">: </w:t>
    </w:r>
    <w:r w:rsidR="004D55A9">
      <w:rPr>
        <w:rFonts w:ascii="Verdana" w:eastAsiaTheme="majorEastAsia" w:hAnsi="Verdana" w:cstheme="majorBidi"/>
        <w:i/>
        <w:sz w:val="20"/>
        <w:szCs w:val="20"/>
      </w:rPr>
      <w:t>Secure Network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DCB8F" w14:textId="36ED78CD" w:rsidR="00B27A03" w:rsidRDefault="00D757F3">
    <w:pPr>
      <w:pStyle w:val="Header"/>
    </w:pPr>
    <w:bookmarkStart w:id="0" w:name="_Hlk32500460"/>
    <w:bookmarkStart w:id="1" w:name="_Hlk32500461"/>
    <w:bookmarkStart w:id="2" w:name="_Hlk32500512"/>
    <w:bookmarkStart w:id="3" w:name="_Hlk32500513"/>
    <w:r>
      <w:rPr>
        <w:rFonts w:ascii="Verdana" w:eastAsiaTheme="majorEastAsia" w:hAnsi="Verdana" w:cstheme="majorBidi"/>
        <w:i/>
        <w:sz w:val="20"/>
        <w:szCs w:val="20"/>
      </w:rPr>
      <w:t xml:space="preserve">D482 - </w:t>
    </w:r>
    <w:r w:rsidR="004D55A9">
      <w:rPr>
        <w:rFonts w:ascii="Verdana" w:eastAsiaTheme="majorEastAsia" w:hAnsi="Verdana" w:cstheme="majorBidi"/>
        <w:i/>
        <w:sz w:val="20"/>
        <w:szCs w:val="20"/>
      </w:rPr>
      <w:t>Secure Network Design</w:t>
    </w:r>
    <w:bookmarkEnd w:id="0"/>
    <w:bookmarkEnd w:id="1"/>
    <w:bookmarkEnd w:id="2"/>
    <w:bookmarkEnd w:id="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37850"/>
    <w:multiLevelType w:val="multilevel"/>
    <w:tmpl w:val="B08EB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12E32"/>
    <w:multiLevelType w:val="hybridMultilevel"/>
    <w:tmpl w:val="5908DDA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875B63"/>
    <w:multiLevelType w:val="hybridMultilevel"/>
    <w:tmpl w:val="5908D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2475C"/>
    <w:multiLevelType w:val="multilevel"/>
    <w:tmpl w:val="B1A82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9654A9"/>
    <w:multiLevelType w:val="hybridMultilevel"/>
    <w:tmpl w:val="4B3EF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66F9B"/>
    <w:multiLevelType w:val="hybridMultilevel"/>
    <w:tmpl w:val="A530A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B7CBC"/>
    <w:multiLevelType w:val="hybridMultilevel"/>
    <w:tmpl w:val="F5707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034D1"/>
    <w:multiLevelType w:val="multilevel"/>
    <w:tmpl w:val="0240B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6F7690"/>
    <w:multiLevelType w:val="hybridMultilevel"/>
    <w:tmpl w:val="AAFC3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99910842">
    <w:abstractNumId w:val="8"/>
  </w:num>
  <w:num w:numId="2" w16cid:durableId="57676962">
    <w:abstractNumId w:val="5"/>
  </w:num>
  <w:num w:numId="3" w16cid:durableId="1852909764">
    <w:abstractNumId w:val="2"/>
  </w:num>
  <w:num w:numId="4" w16cid:durableId="1786120559">
    <w:abstractNumId w:val="1"/>
  </w:num>
  <w:num w:numId="5" w16cid:durableId="1068187155">
    <w:abstractNumId w:val="6"/>
  </w:num>
  <w:num w:numId="6" w16cid:durableId="1528837613">
    <w:abstractNumId w:val="7"/>
  </w:num>
  <w:num w:numId="7" w16cid:durableId="1338996673">
    <w:abstractNumId w:val="0"/>
  </w:num>
  <w:num w:numId="8" w16cid:durableId="452597703">
    <w:abstractNumId w:val="3"/>
  </w:num>
  <w:num w:numId="9" w16cid:durableId="816721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bAwNDSzNLK0MDFX0lEKTi0uzszPAykwqgUAQUSkFiwAAAA="/>
  </w:docVars>
  <w:rsids>
    <w:rsidRoot w:val="00862194"/>
    <w:rsid w:val="00021A66"/>
    <w:rsid w:val="00073A1F"/>
    <w:rsid w:val="00087D65"/>
    <w:rsid w:val="00093EA5"/>
    <w:rsid w:val="00095BF9"/>
    <w:rsid w:val="000B52A3"/>
    <w:rsid w:val="001303CF"/>
    <w:rsid w:val="00134E54"/>
    <w:rsid w:val="001B2402"/>
    <w:rsid w:val="001D2E99"/>
    <w:rsid w:val="001F0A4E"/>
    <w:rsid w:val="00210194"/>
    <w:rsid w:val="002142EA"/>
    <w:rsid w:val="00233224"/>
    <w:rsid w:val="002C1B42"/>
    <w:rsid w:val="002C3834"/>
    <w:rsid w:val="002E48EF"/>
    <w:rsid w:val="00300618"/>
    <w:rsid w:val="00322817"/>
    <w:rsid w:val="00362206"/>
    <w:rsid w:val="00441F1A"/>
    <w:rsid w:val="0045386D"/>
    <w:rsid w:val="004678E4"/>
    <w:rsid w:val="00475BE5"/>
    <w:rsid w:val="00494926"/>
    <w:rsid w:val="004A6F66"/>
    <w:rsid w:val="004C0DAC"/>
    <w:rsid w:val="004D55A9"/>
    <w:rsid w:val="004E126C"/>
    <w:rsid w:val="004E3314"/>
    <w:rsid w:val="00571BEF"/>
    <w:rsid w:val="005C0A57"/>
    <w:rsid w:val="005C4082"/>
    <w:rsid w:val="005E474F"/>
    <w:rsid w:val="00670864"/>
    <w:rsid w:val="00677332"/>
    <w:rsid w:val="006B2640"/>
    <w:rsid w:val="006B3189"/>
    <w:rsid w:val="006C1E5D"/>
    <w:rsid w:val="006D13A8"/>
    <w:rsid w:val="00730EBC"/>
    <w:rsid w:val="00794C30"/>
    <w:rsid w:val="007A49ED"/>
    <w:rsid w:val="007F0C26"/>
    <w:rsid w:val="007F4E51"/>
    <w:rsid w:val="00862194"/>
    <w:rsid w:val="00883C01"/>
    <w:rsid w:val="008A6767"/>
    <w:rsid w:val="009226E2"/>
    <w:rsid w:val="00990A76"/>
    <w:rsid w:val="009B43AC"/>
    <w:rsid w:val="009E4F43"/>
    <w:rsid w:val="00A12A2F"/>
    <w:rsid w:val="00A12D04"/>
    <w:rsid w:val="00A1563C"/>
    <w:rsid w:val="00A21295"/>
    <w:rsid w:val="00A37E64"/>
    <w:rsid w:val="00A44095"/>
    <w:rsid w:val="00A77F02"/>
    <w:rsid w:val="00A81749"/>
    <w:rsid w:val="00A949AC"/>
    <w:rsid w:val="00AA0157"/>
    <w:rsid w:val="00AE6AFF"/>
    <w:rsid w:val="00AE7710"/>
    <w:rsid w:val="00B27A03"/>
    <w:rsid w:val="00B426FA"/>
    <w:rsid w:val="00B4310E"/>
    <w:rsid w:val="00B75CB2"/>
    <w:rsid w:val="00B77518"/>
    <w:rsid w:val="00B83B04"/>
    <w:rsid w:val="00B85B8A"/>
    <w:rsid w:val="00BC4523"/>
    <w:rsid w:val="00C002F6"/>
    <w:rsid w:val="00C34A49"/>
    <w:rsid w:val="00C44C87"/>
    <w:rsid w:val="00CE75B5"/>
    <w:rsid w:val="00CF3E90"/>
    <w:rsid w:val="00D1710E"/>
    <w:rsid w:val="00D50F1D"/>
    <w:rsid w:val="00D5690F"/>
    <w:rsid w:val="00D757F3"/>
    <w:rsid w:val="00E313C3"/>
    <w:rsid w:val="00E96674"/>
    <w:rsid w:val="00EB43FE"/>
    <w:rsid w:val="00EF18D4"/>
    <w:rsid w:val="00F0624F"/>
    <w:rsid w:val="00F5742A"/>
    <w:rsid w:val="00F639B9"/>
    <w:rsid w:val="00F77AB9"/>
    <w:rsid w:val="00F855CC"/>
    <w:rsid w:val="00FC0DD2"/>
    <w:rsid w:val="00FE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B728C"/>
  <w15:chartTrackingRefBased/>
  <w15:docId w15:val="{1425EE3E-BB5E-46B4-8A66-6817B5A5C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character" w:styleId="CommentReference">
    <w:name w:val="annotation reference"/>
    <w:basedOn w:val="DefaultParagraphFont"/>
    <w:uiPriority w:val="99"/>
    <w:semiHidden/>
    <w:unhideWhenUsed/>
    <w:rsid w:val="004D55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5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5A9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D55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5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5A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D5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0DD2"/>
    <w:pPr>
      <w:ind w:left="720"/>
      <w:contextualSpacing/>
    </w:pPr>
  </w:style>
  <w:style w:type="paragraph" w:styleId="Revision">
    <w:name w:val="Revision"/>
    <w:hidden/>
    <w:uiPriority w:val="99"/>
    <w:semiHidden/>
    <w:rsid w:val="009E4F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3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8481B2-E7DE-44FE-8F2A-090E76689DEC}">
  <ds:schemaRefs>
    <ds:schemaRef ds:uri="http://schemas.microsoft.com/sharepoint/v3"/>
    <ds:schemaRef ds:uri="1f707338-ea0f-4fe5-baee-59b996692b22"/>
    <ds:schemaRef ds:uri="http://purl.org/dc/terms/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0feec74c-ecc7-44c3-9c64-3623cf89ed41"/>
    <ds:schemaRef ds:uri="http://purl.org/dc/elements/1.1/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A6280DC6-C9E2-5A46-98E9-CE34EC87E5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BDC725-C360-4677-A602-FCDF8BC3C2D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D46553-10F1-4C87-893B-02F6F9202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Brianna Bellanti (She, Her)</cp:lastModifiedBy>
  <cp:revision>7</cp:revision>
  <dcterms:created xsi:type="dcterms:W3CDTF">2022-12-14T17:45:00Z</dcterms:created>
  <dcterms:modified xsi:type="dcterms:W3CDTF">2023-04-1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AuthorIds_UIVersion_1536">
    <vt:lpwstr>29</vt:lpwstr>
  </property>
  <property fmtid="{D5CDD505-2E9C-101B-9397-08002B2CF9AE}" pid="4" name="MSIP_Label_29a619cd-0eaa-4f57-8ac7-b233c11807c2_Enabled">
    <vt:lpwstr>true</vt:lpwstr>
  </property>
  <property fmtid="{D5CDD505-2E9C-101B-9397-08002B2CF9AE}" pid="5" name="MSIP_Label_29a619cd-0eaa-4f57-8ac7-b233c11807c2_SetDate">
    <vt:lpwstr>2022-12-12T16:13:34Z</vt:lpwstr>
  </property>
  <property fmtid="{D5CDD505-2E9C-101B-9397-08002B2CF9AE}" pid="6" name="MSIP_Label_29a619cd-0eaa-4f57-8ac7-b233c11807c2_Method">
    <vt:lpwstr>Standard</vt:lpwstr>
  </property>
  <property fmtid="{D5CDD505-2E9C-101B-9397-08002B2CF9AE}" pid="7" name="MSIP_Label_29a619cd-0eaa-4f57-8ac7-b233c11807c2_Name">
    <vt:lpwstr>defa4170-0d19-0005-0004-bc88714345d2</vt:lpwstr>
  </property>
  <property fmtid="{D5CDD505-2E9C-101B-9397-08002B2CF9AE}" pid="8" name="MSIP_Label_29a619cd-0eaa-4f57-8ac7-b233c11807c2_SiteId">
    <vt:lpwstr>a67fb23d-70ae-4b2e-8a28-38b1a33fc900</vt:lpwstr>
  </property>
  <property fmtid="{D5CDD505-2E9C-101B-9397-08002B2CF9AE}" pid="9" name="MSIP_Label_29a619cd-0eaa-4f57-8ac7-b233c11807c2_ActionId">
    <vt:lpwstr>ccc5c07d-becc-4ec0-8620-d9e8af195d34</vt:lpwstr>
  </property>
  <property fmtid="{D5CDD505-2E9C-101B-9397-08002B2CF9AE}" pid="10" name="MSIP_Label_29a619cd-0eaa-4f57-8ac7-b233c11807c2_ContentBits">
    <vt:lpwstr>0</vt:lpwstr>
  </property>
  <property fmtid="{D5CDD505-2E9C-101B-9397-08002B2CF9AE}" pid="11" name="MediaServiceImageTags">
    <vt:lpwstr/>
  </property>
</Properties>
</file>